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406AEE" w14:textId="77777777" w:rsidR="005177D2" w:rsidRDefault="005177D2" w:rsidP="005177D2">
      <w:pPr>
        <w:spacing w:after="0" w:line="240" w:lineRule="auto"/>
        <w:ind w:right="-20"/>
        <w:rPr>
          <w:rFonts w:ascii="Cambria" w:eastAsia="Georgia" w:hAnsi="Cambria" w:cs="Georgia"/>
          <w:b/>
          <w:noProof/>
          <w:color w:val="FFFFFF"/>
          <w:sz w:val="40"/>
          <w:szCs w:val="40"/>
        </w:rPr>
      </w:pPr>
      <w:r w:rsidRPr="00506391">
        <w:rPr>
          <w:rFonts w:ascii="Cambria" w:eastAsia="Georgia" w:hAnsi="Cambria" w:cs="Georgia"/>
          <w:b/>
          <w:noProof/>
          <w:color w:val="FFFFFF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957ED95" wp14:editId="3D4255A8">
                <wp:simplePos x="0" y="0"/>
                <wp:positionH relativeFrom="margin">
                  <wp:posOffset>-786977</wp:posOffset>
                </wp:positionH>
                <wp:positionV relativeFrom="paragraph">
                  <wp:posOffset>-385656</wp:posOffset>
                </wp:positionV>
                <wp:extent cx="10256943" cy="15875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56943" cy="15875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336699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336699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336699">
                                <a:shade val="100000"/>
                                <a:satMod val="115000"/>
                              </a:srgbClr>
                            </a:gs>
                          </a:gsLst>
                          <a:lin ang="81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-61.9pt;margin-top:-30.3pt;width:807.65pt;height:12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" fillcolor="#15385c" stroked="f" strokeweight="1pt">
                <v:fill color2="#2b66a1" rotate="t" angle="-45" colors="0 #15385c;.5 #235486;1 #2b66a1" type="gradient"/>
                <w10:wrap anchorx="margin"/>
              </v:rect>
            </w:pict>
          </mc:Fallback>
        </mc:AlternateContent>
      </w:r>
    </w:p>
    <w:p w14:paraId="685308B2" w14:textId="77777777" w:rsidR="00522FF4" w:rsidRPr="00202084" w:rsidRDefault="00412C51" w:rsidP="005177D2">
      <w:pPr>
        <w:spacing w:after="0" w:line="240" w:lineRule="auto"/>
        <w:ind w:right="-20"/>
        <w:rPr>
          <w:rFonts w:ascii="Cambria" w:eastAsia="Georgia" w:hAnsi="Cambria" w:cs="Georgia"/>
          <w:b/>
          <w:color w:val="FFFFFF"/>
          <w:sz w:val="40"/>
          <w:szCs w:val="40"/>
        </w:rPr>
      </w:pPr>
      <w:r>
        <w:rPr>
          <w:rFonts w:ascii="Cambria" w:eastAsia="Georgia" w:hAnsi="Cambria" w:cs="Georgia"/>
          <w:b/>
          <w:noProof/>
          <w:color w:val="FFFFFF"/>
          <w:sz w:val="40"/>
          <w:szCs w:val="40"/>
        </w:rPr>
        <w:t>BEN BRODY</w:t>
      </w:r>
    </w:p>
    <w:p w14:paraId="54818581" w14:textId="77777777" w:rsidR="00450D8D" w:rsidRPr="003202A8" w:rsidRDefault="0065640D" w:rsidP="005177D2">
      <w:pPr>
        <w:pStyle w:val="Title"/>
        <w:rPr>
          <w:rFonts w:ascii="Cambria" w:hAnsi="Cambria"/>
          <w:b w:val="0"/>
          <w:color w:val="FFFFFF" w:themeColor="background1"/>
          <w:sz w:val="24"/>
          <w:szCs w:val="24"/>
          <w:lang w:val="en-US"/>
        </w:rPr>
      </w:pPr>
      <w:r w:rsidRPr="003202A8">
        <w:rPr>
          <w:rFonts w:ascii="Palatino Linotype" w:hAnsi="Palatino Linotype"/>
          <w:color w:val="FFFFFF" w:themeColor="background1"/>
          <w:sz w:val="24"/>
          <w:szCs w:val="24"/>
        </w:rPr>
        <w:sym w:font="Webdings" w:char="F048"/>
      </w:r>
      <w:r w:rsidRPr="003202A8">
        <w:rPr>
          <w:rFonts w:ascii="Cambria" w:hAnsi="Cambria"/>
          <w:color w:val="FFFFFF" w:themeColor="background1"/>
          <w:sz w:val="24"/>
          <w:szCs w:val="24"/>
        </w:rPr>
        <w:t xml:space="preserve"> </w:t>
      </w:r>
      <w:r w:rsidRPr="003202A8">
        <w:rPr>
          <w:rFonts w:ascii="Cambria" w:hAnsi="Cambria"/>
          <w:b w:val="0"/>
          <w:noProof/>
          <w:color w:val="FFFFFF" w:themeColor="background1"/>
          <w:sz w:val="24"/>
          <w:szCs w:val="24"/>
        </w:rPr>
        <w:t>3731 Rivermist Terrace, Midlothian, VA 23113</w:t>
      </w:r>
      <w:r w:rsidR="007E7D0F" w:rsidRPr="003202A8">
        <w:rPr>
          <w:rFonts w:ascii="Cambria" w:hAnsi="Cambria"/>
          <w:b w:val="0"/>
          <w:color w:val="FFFFFF" w:themeColor="background1"/>
          <w:sz w:val="24"/>
          <w:szCs w:val="24"/>
          <w:lang w:val="en-US"/>
        </w:rPr>
        <w:t xml:space="preserve"> </w:t>
      </w:r>
    </w:p>
    <w:p w14:paraId="07EB94D6" w14:textId="77777777" w:rsidR="00450D8D" w:rsidRPr="003202A8" w:rsidRDefault="0065640D" w:rsidP="005177D2">
      <w:pPr>
        <w:spacing w:after="0" w:line="240" w:lineRule="auto"/>
        <w:rPr>
          <w:rFonts w:ascii="Cambria" w:eastAsia="Georgia" w:hAnsi="Cambria" w:cs="Georgia"/>
          <w:color w:val="FFFFFF"/>
          <w:spacing w:val="-6"/>
          <w:position w:val="-1"/>
          <w:sz w:val="24"/>
          <w:szCs w:val="24"/>
        </w:rPr>
      </w:pPr>
      <w:r w:rsidRPr="003202A8">
        <w:rPr>
          <w:rFonts w:ascii="Cambria" w:hAnsi="Cambria"/>
          <w:color w:val="FFFFFF" w:themeColor="background1"/>
          <w:sz w:val="24"/>
          <w:szCs w:val="24"/>
        </w:rPr>
        <w:sym w:font="Wingdings" w:char="F028"/>
      </w:r>
      <w:r w:rsidRPr="003202A8">
        <w:rPr>
          <w:rFonts w:ascii="Cambria" w:eastAsia="Georgia" w:hAnsi="Cambria" w:cs="Georgia"/>
          <w:color w:val="FFFFFF"/>
          <w:position w:val="-1"/>
          <w:sz w:val="24"/>
          <w:szCs w:val="24"/>
        </w:rPr>
        <w:t xml:space="preserve"> 804-335-7614 </w:t>
      </w:r>
      <w:r w:rsidRPr="003202A8">
        <w:rPr>
          <w:rFonts w:ascii="Cambria" w:hAnsi="Cambria"/>
          <w:b/>
          <w:color w:val="FFFFFF" w:themeColor="background1"/>
          <w:sz w:val="24"/>
          <w:szCs w:val="24"/>
        </w:rPr>
        <w:sym w:font="Wingdings" w:char="F02A"/>
      </w:r>
      <w:r w:rsidRPr="003202A8">
        <w:rPr>
          <w:rFonts w:ascii="Cambria" w:eastAsia="Georgia" w:hAnsi="Cambria" w:cs="Georgia"/>
          <w:color w:val="FFFFFF"/>
          <w:spacing w:val="-6"/>
          <w:position w:val="-1"/>
          <w:sz w:val="24"/>
          <w:szCs w:val="24"/>
        </w:rPr>
        <w:t xml:space="preserve"> </w:t>
      </w:r>
      <w:r w:rsidRPr="003202A8">
        <w:rPr>
          <w:rFonts w:ascii="Cambria" w:eastAsia="Georgia" w:hAnsi="Cambria" w:cs="Georgia"/>
          <w:color w:val="FFFFFF"/>
          <w:position w:val="-1"/>
          <w:sz w:val="24"/>
          <w:szCs w:val="24"/>
        </w:rPr>
        <w:t>benjamin.brody@live.longwood.edu</w:t>
      </w:r>
    </w:p>
    <w:p w14:paraId="73B98997" w14:textId="77777777" w:rsidR="007C35FA" w:rsidRPr="00202084" w:rsidRDefault="007C35FA" w:rsidP="005177D2">
      <w:pPr>
        <w:spacing w:after="0" w:line="240" w:lineRule="auto"/>
        <w:ind w:right="-20"/>
        <w:rPr>
          <w:rFonts w:ascii="Cambria" w:eastAsia="Georgia" w:hAnsi="Cambria" w:cs="Georgia"/>
          <w:b/>
          <w:color w:val="006D9E"/>
          <w:position w:val="-1"/>
          <w:sz w:val="24"/>
          <w:szCs w:val="24"/>
        </w:rPr>
      </w:pPr>
    </w:p>
    <w:p w14:paraId="2FE05A5F" w14:textId="77777777" w:rsidR="00C873D9" w:rsidRPr="00202084" w:rsidRDefault="00C873D9" w:rsidP="005177D2">
      <w:pPr>
        <w:spacing w:after="0"/>
        <w:jc w:val="both"/>
        <w:rPr>
          <w:rFonts w:ascii="Cambria" w:hAnsi="Cambria"/>
        </w:rPr>
      </w:pPr>
    </w:p>
    <w:p w14:paraId="4CF7B35F" w14:textId="77777777" w:rsidR="00D26D16" w:rsidRDefault="00D26D16" w:rsidP="005177D2">
      <w:pPr>
        <w:spacing w:after="0"/>
        <w:jc w:val="both"/>
        <w:rPr>
          <w:rFonts w:ascii="Cambria" w:hAnsi="Cambria"/>
        </w:rPr>
      </w:pPr>
    </w:p>
    <w:p w14:paraId="55A91A94" w14:textId="77777777" w:rsidR="00537910" w:rsidRDefault="00537910" w:rsidP="005177D2">
      <w:pPr>
        <w:spacing w:after="0"/>
        <w:jc w:val="both"/>
        <w:rPr>
          <w:rFonts w:ascii="Cambria" w:hAnsi="Cambria"/>
          <w:sz w:val="23"/>
          <w:szCs w:val="23"/>
        </w:rPr>
      </w:pPr>
    </w:p>
    <w:p w14:paraId="536D7C27" w14:textId="4E1C01D2" w:rsidR="00C873D9" w:rsidRPr="005177D2" w:rsidRDefault="0065640D" w:rsidP="00C07D5E">
      <w:p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November</w:t>
      </w:r>
      <w:r w:rsidR="009C31D6" w:rsidRPr="005177D2">
        <w:rPr>
          <w:rFonts w:ascii="Cambria" w:hAnsi="Cambria"/>
          <w:sz w:val="24"/>
          <w:szCs w:val="24"/>
        </w:rPr>
        <w:t xml:space="preserve"> </w:t>
      </w:r>
      <w:r w:rsidR="00BF5ABD">
        <w:rPr>
          <w:rFonts w:ascii="Cambria" w:hAnsi="Cambria"/>
          <w:sz w:val="24"/>
          <w:szCs w:val="24"/>
        </w:rPr>
        <w:t>24</w:t>
      </w:r>
      <w:r w:rsidR="000040D7">
        <w:rPr>
          <w:rFonts w:ascii="Cambria" w:hAnsi="Cambria"/>
          <w:sz w:val="24"/>
          <w:szCs w:val="24"/>
        </w:rPr>
        <w:t>,</w:t>
      </w:r>
      <w:r w:rsidR="00C873D9" w:rsidRPr="005177D2">
        <w:rPr>
          <w:rFonts w:ascii="Cambria" w:hAnsi="Cambria"/>
          <w:sz w:val="24"/>
          <w:szCs w:val="24"/>
        </w:rPr>
        <w:t xml:space="preserve"> 201</w:t>
      </w:r>
      <w:r w:rsidR="00B92504" w:rsidRPr="005177D2">
        <w:rPr>
          <w:rFonts w:ascii="Cambria" w:hAnsi="Cambria"/>
          <w:sz w:val="24"/>
          <w:szCs w:val="24"/>
        </w:rPr>
        <w:t>8</w:t>
      </w:r>
    </w:p>
    <w:p w14:paraId="2A40BC96" w14:textId="77777777" w:rsidR="00256F34" w:rsidRPr="005177D2" w:rsidRDefault="00256F34" w:rsidP="00C07D5E">
      <w:pPr>
        <w:spacing w:after="0"/>
        <w:rPr>
          <w:rFonts w:ascii="Cambria" w:hAnsi="Cambria"/>
          <w:sz w:val="24"/>
          <w:szCs w:val="24"/>
        </w:rPr>
      </w:pPr>
    </w:p>
    <w:p w14:paraId="108F86DC" w14:textId="587502A7" w:rsidR="00C873D9" w:rsidRPr="00DA0543" w:rsidRDefault="00C873D9" w:rsidP="00C07D5E">
      <w:pPr>
        <w:spacing w:after="0"/>
        <w:rPr>
          <w:rFonts w:ascii="Cambria" w:hAnsi="Cambria"/>
          <w:noProof/>
          <w:sz w:val="26"/>
          <w:szCs w:val="26"/>
        </w:rPr>
      </w:pPr>
      <w:r w:rsidRPr="00DA0543">
        <w:rPr>
          <w:rFonts w:ascii="Cambria" w:hAnsi="Cambria"/>
          <w:noProof/>
          <w:sz w:val="26"/>
          <w:szCs w:val="26"/>
        </w:rPr>
        <w:t xml:space="preserve">Dear </w:t>
      </w:r>
      <w:r w:rsidR="002E528A">
        <w:rPr>
          <w:rFonts w:ascii="Cambria" w:hAnsi="Cambria"/>
          <w:i/>
          <w:noProof/>
          <w:sz w:val="26"/>
          <w:szCs w:val="26"/>
        </w:rPr>
        <w:t>Kapnick Insurance</w:t>
      </w:r>
      <w:r w:rsidR="00B061CE">
        <w:rPr>
          <w:rFonts w:ascii="Cambria" w:hAnsi="Cambria"/>
          <w:noProof/>
          <w:sz w:val="26"/>
          <w:szCs w:val="26"/>
        </w:rPr>
        <w:t xml:space="preserve"> </w:t>
      </w:r>
      <w:r w:rsidR="00CC0CEB" w:rsidRPr="00DA0543">
        <w:rPr>
          <w:rFonts w:ascii="Cambria" w:hAnsi="Cambria"/>
          <w:noProof/>
          <w:sz w:val="26"/>
          <w:szCs w:val="26"/>
        </w:rPr>
        <w:t>Hiring Manager</w:t>
      </w:r>
      <w:r w:rsidRPr="00DA0543">
        <w:rPr>
          <w:rFonts w:ascii="Cambria" w:hAnsi="Cambria"/>
          <w:noProof/>
          <w:sz w:val="26"/>
          <w:szCs w:val="26"/>
        </w:rPr>
        <w:t>,</w:t>
      </w:r>
    </w:p>
    <w:p w14:paraId="6D355A85" w14:textId="77777777" w:rsidR="00AA436A" w:rsidRPr="00DA0543" w:rsidRDefault="00AA436A" w:rsidP="00C07D5E">
      <w:pPr>
        <w:spacing w:after="0"/>
        <w:rPr>
          <w:rFonts w:ascii="Cambria" w:hAnsi="Cambria"/>
          <w:noProof/>
          <w:sz w:val="26"/>
          <w:szCs w:val="26"/>
        </w:rPr>
      </w:pPr>
    </w:p>
    <w:p w14:paraId="32DE8DCA" w14:textId="5D545DBE" w:rsidR="002C6FD8" w:rsidRPr="00DA0543" w:rsidRDefault="006B1C51" w:rsidP="00C07D5E">
      <w:pPr>
        <w:spacing w:after="0"/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</w:pPr>
      <w:r w:rsidRPr="00DA0543">
        <w:rPr>
          <w:rFonts w:ascii="Cambria" w:hAnsi="Cambria"/>
          <w:noProof/>
          <w:sz w:val="26"/>
          <w:szCs w:val="26"/>
        </w:rPr>
        <w:t xml:space="preserve">I am writing to apply for the undergraduate </w:t>
      </w:r>
      <w:r w:rsidR="002E528A">
        <w:rPr>
          <w:rFonts w:ascii="Cambria" w:hAnsi="Cambria"/>
          <w:noProof/>
          <w:sz w:val="26"/>
          <w:szCs w:val="26"/>
        </w:rPr>
        <w:t>Corporate Wellness</w:t>
      </w:r>
      <w:bookmarkStart w:id="0" w:name="_GoBack"/>
      <w:bookmarkEnd w:id="0"/>
      <w:r w:rsidR="00D114BE" w:rsidRPr="00DA0543">
        <w:rPr>
          <w:rFonts w:ascii="Cambria" w:hAnsi="Cambria"/>
          <w:noProof/>
          <w:sz w:val="26"/>
          <w:szCs w:val="26"/>
        </w:rPr>
        <w:t xml:space="preserve"> </w:t>
      </w:r>
      <w:r w:rsidR="009817BE" w:rsidRPr="00DA0543">
        <w:rPr>
          <w:rFonts w:ascii="Cambria" w:hAnsi="Cambria"/>
          <w:noProof/>
          <w:sz w:val="26"/>
          <w:szCs w:val="26"/>
        </w:rPr>
        <w:t>internship position</w:t>
      </w:r>
      <w:r w:rsidR="00DF5036">
        <w:rPr>
          <w:rFonts w:ascii="Cambria" w:hAnsi="Cambria"/>
          <w:noProof/>
          <w:sz w:val="26"/>
          <w:szCs w:val="26"/>
        </w:rPr>
        <w:t xml:space="preserve"> with </w:t>
      </w:r>
      <w:r w:rsidR="002E528A">
        <w:rPr>
          <w:rFonts w:ascii="Cambria" w:hAnsi="Cambria"/>
          <w:i/>
          <w:noProof/>
          <w:sz w:val="26"/>
          <w:szCs w:val="26"/>
        </w:rPr>
        <w:t>Kapnick Insurance Group</w:t>
      </w:r>
      <w:r w:rsidR="009817BE" w:rsidRPr="00DA0543">
        <w:rPr>
          <w:rFonts w:ascii="Cambria" w:hAnsi="Cambria"/>
          <w:noProof/>
          <w:sz w:val="26"/>
          <w:szCs w:val="26"/>
        </w:rPr>
        <w:t>.</w:t>
      </w:r>
      <w:r w:rsidRPr="00DA0543">
        <w:rPr>
          <w:rFonts w:ascii="Cambria" w:hAnsi="Cambria"/>
          <w:noProof/>
          <w:sz w:val="26"/>
          <w:szCs w:val="26"/>
        </w:rPr>
        <w:t xml:space="preserve"> </w:t>
      </w:r>
      <w:r w:rsidR="002C6FD8" w:rsidRPr="00DA0543">
        <w:rPr>
          <w:rFonts w:ascii="Cambria" w:hAnsi="Cambria"/>
          <w:noProof/>
          <w:sz w:val="26"/>
          <w:szCs w:val="26"/>
        </w:rPr>
        <w:t>I am</w:t>
      </w:r>
      <w:r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 </w:t>
      </w:r>
      <w:r w:rsidR="00C80E09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a </w:t>
      </w:r>
      <w:r w:rsidR="000A182B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>bright, motivated, conscientious</w:t>
      </w:r>
      <w:r w:rsidR="000A182B" w:rsidRPr="00DA0543">
        <w:rPr>
          <w:sz w:val="26"/>
          <w:szCs w:val="26"/>
        </w:rPr>
        <w:t xml:space="preserve"> </w:t>
      </w:r>
      <w:r w:rsidR="000A182B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>team player</w:t>
      </w:r>
      <w:r w:rsidR="00C80E09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>, currently pursuing a</w:t>
      </w:r>
      <w:r w:rsidR="00C80E09" w:rsidRPr="00DA0543">
        <w:rPr>
          <w:sz w:val="26"/>
          <w:szCs w:val="26"/>
        </w:rPr>
        <w:t xml:space="preserve"> </w:t>
      </w:r>
      <w:r w:rsidR="00C80E09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Bachelor’s Degree </w:t>
      </w:r>
      <w:r w:rsidR="00C80E09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 xml:space="preserve">in </w:t>
      </w:r>
      <w:r w:rsidR="00B061CE">
        <w:rPr>
          <w:rFonts w:ascii="Cambria" w:eastAsia="Georgia" w:hAnsi="Cambria" w:cs="Arial"/>
          <w:color w:val="262626" w:themeColor="text1" w:themeTint="D9"/>
          <w:sz w:val="26"/>
          <w:szCs w:val="26"/>
        </w:rPr>
        <w:t>Health &amp; Physical Education with a concentration in</w:t>
      </w:r>
      <w:r w:rsidR="0045499B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 Health Promotion </w:t>
      </w:r>
      <w:r w:rsidR="00C80E09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at </w:t>
      </w:r>
      <w:r w:rsidR="00FC4A87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>Longwood University</w:t>
      </w:r>
      <w:r w:rsidR="002C6FD8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>.</w:t>
      </w:r>
      <w:r w:rsidR="000A182B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 My detailed </w:t>
      </w:r>
      <w:r w:rsidR="000A182B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 xml:space="preserve">academic </w:t>
      </w:r>
      <w:r w:rsidR="000A182B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coursework, health promotion expertise, and relationship building abilities have equipped me for this </w:t>
      </w:r>
      <w:r w:rsidR="000A182B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>results-driven</w:t>
      </w:r>
      <w:r w:rsidR="000A182B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 </w:t>
      </w:r>
      <w:r w:rsidR="000A182B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>position</w:t>
      </w:r>
      <w:r w:rsidR="000A182B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>.</w:t>
      </w:r>
    </w:p>
    <w:p w14:paraId="1EF24066" w14:textId="77777777" w:rsidR="002C6FD8" w:rsidRPr="00DA0543" w:rsidRDefault="002C6FD8" w:rsidP="00C07D5E">
      <w:pPr>
        <w:spacing w:after="0"/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</w:pPr>
    </w:p>
    <w:p w14:paraId="4E9D3D81" w14:textId="77777777" w:rsidR="00DE55C9" w:rsidRPr="00DA0543" w:rsidRDefault="00DE55C9" w:rsidP="00C07D5E">
      <w:pPr>
        <w:spacing w:after="0"/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</w:pPr>
      <w:r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>Over the years, as a</w:t>
      </w:r>
      <w:r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 personal role model for fitness and health promotion</w:t>
      </w:r>
      <w:r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 xml:space="preserve">, I have demonstrated the ability to learn challenging concepts quickly and have developed competencies in health promotion, wellness programs and public relations/marketing. </w:t>
      </w:r>
      <w:r w:rsidR="00837B66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I firmly believe that working with your team of highly skilled and talented professionals would be an excellent opportunity to </w:t>
      </w:r>
      <w:r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>strengthen my understanding of wellness and health promotion programs and services.</w:t>
      </w:r>
    </w:p>
    <w:p w14:paraId="014D5D67" w14:textId="77777777" w:rsidR="004D2327" w:rsidRPr="00DA0543" w:rsidRDefault="004D2327" w:rsidP="00C07D5E">
      <w:pPr>
        <w:spacing w:after="0"/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</w:pPr>
    </w:p>
    <w:p w14:paraId="1004DC3D" w14:textId="6F44765A" w:rsidR="001D6985" w:rsidRPr="00DA0543" w:rsidRDefault="0001587C" w:rsidP="00C07D5E">
      <w:pPr>
        <w:spacing w:after="0"/>
        <w:ind w:right="-20"/>
        <w:rPr>
          <w:rFonts w:ascii="Cambria" w:eastAsia="Georgia" w:hAnsi="Cambria" w:cs="Arial"/>
          <w:color w:val="262626" w:themeColor="text1" w:themeTint="D9"/>
          <w:sz w:val="26"/>
          <w:szCs w:val="26"/>
        </w:rPr>
      </w:pPr>
      <w:r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Apart from being an excellent communicator and </w:t>
      </w:r>
      <w:r w:rsidR="005177D2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>public speaker</w:t>
      </w:r>
      <w:r w:rsidR="004D2327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 with a dynamic personality</w:t>
      </w:r>
      <w:r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>, I possess exceptional interpersonal</w:t>
      </w:r>
      <w:r w:rsidR="00D929B2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>,</w:t>
      </w:r>
      <w:r w:rsidR="00D929B2" w:rsidRPr="00DA0543">
        <w:rPr>
          <w:sz w:val="26"/>
          <w:szCs w:val="26"/>
        </w:rPr>
        <w:t xml:space="preserve"> </w:t>
      </w:r>
      <w:r w:rsidR="00D929B2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>organizational</w:t>
      </w:r>
      <w:r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 and leadership skills </w:t>
      </w:r>
      <w:r w:rsidR="00905877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gained through </w:t>
      </w:r>
      <w:r w:rsidR="001D6985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various work experience and extra-curricular engagements </w:t>
      </w:r>
      <w:r w:rsidR="00D0551B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>(</w:t>
      </w:r>
      <w:r w:rsidR="00D929B2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>Executive Senator/Senator at Longwood University Student Government A</w:t>
      </w:r>
      <w:r w:rsidR="00B061CE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ssociation (SGA), and Volunteer EMT </w:t>
      </w:r>
      <w:r w:rsidR="00D929B2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>at Forrest View Volunteer Rescue Squad).</w:t>
      </w:r>
      <w:r w:rsidR="002C6FD8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 </w:t>
      </w:r>
    </w:p>
    <w:p w14:paraId="2581BCE5" w14:textId="77777777" w:rsidR="00905877" w:rsidRPr="00DA0543" w:rsidRDefault="00905877" w:rsidP="00C07D5E">
      <w:pPr>
        <w:spacing w:after="0"/>
        <w:ind w:right="-20"/>
        <w:rPr>
          <w:rFonts w:ascii="Cambria" w:eastAsia="Georgia" w:hAnsi="Cambria" w:cs="Arial"/>
          <w:color w:val="262626" w:themeColor="text1" w:themeTint="D9"/>
          <w:sz w:val="26"/>
          <w:szCs w:val="26"/>
        </w:rPr>
      </w:pPr>
    </w:p>
    <w:p w14:paraId="7D386D06" w14:textId="77777777" w:rsidR="00537910" w:rsidRPr="00DA0543" w:rsidRDefault="00837B66" w:rsidP="00C07D5E">
      <w:pPr>
        <w:spacing w:after="0"/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</w:pPr>
      <w:r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 xml:space="preserve">Please accept this cover letter and resume as an introduction to my experience, skills, and background. </w:t>
      </w:r>
      <w:r w:rsidR="00537910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 xml:space="preserve">Right now, my career goals are aligned towards </w:t>
      </w:r>
      <w:r w:rsidR="00DE55C9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>facilitating and implementing health education</w:t>
      </w:r>
      <w:r w:rsidR="00C07D5E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 xml:space="preserve"> </w:t>
      </w:r>
      <w:r w:rsidR="00DE55C9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>/</w:t>
      </w:r>
      <w:r w:rsidR="00C07D5E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 xml:space="preserve"> </w:t>
      </w:r>
      <w:r w:rsidR="00DE55C9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>promotion activities</w:t>
      </w:r>
      <w:r w:rsidR="005177D2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 xml:space="preserve">, </w:t>
      </w:r>
      <w:r w:rsidR="00537910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 xml:space="preserve">and I strongly believe that </w:t>
      </w:r>
      <w:r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 xml:space="preserve">this internship position </w:t>
      </w:r>
      <w:r w:rsidR="008B3CE8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>will</w:t>
      </w:r>
      <w:r w:rsidR="00537910" w:rsidRPr="00DA0543"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  <w:t xml:space="preserve"> provide me the platform, experience, and expertise to pursue this career. </w:t>
      </w:r>
    </w:p>
    <w:p w14:paraId="78BB80D7" w14:textId="77777777" w:rsidR="00DE55C9" w:rsidRPr="00DA0543" w:rsidRDefault="00DE55C9" w:rsidP="00C07D5E">
      <w:pPr>
        <w:spacing w:after="0"/>
        <w:rPr>
          <w:rFonts w:ascii="Cambria" w:eastAsia="Georgia" w:hAnsi="Cambria" w:cs="Arial"/>
          <w:noProof/>
          <w:color w:val="262626" w:themeColor="text1" w:themeTint="D9"/>
          <w:sz w:val="26"/>
          <w:szCs w:val="26"/>
        </w:rPr>
      </w:pPr>
    </w:p>
    <w:p w14:paraId="4C4AB1DD" w14:textId="77777777" w:rsidR="003B5985" w:rsidRPr="00DA0543" w:rsidRDefault="003B5985" w:rsidP="00C07D5E">
      <w:pPr>
        <w:spacing w:after="0"/>
        <w:rPr>
          <w:rFonts w:ascii="Cambria" w:eastAsia="Georgia" w:hAnsi="Cambria" w:cs="Arial"/>
          <w:color w:val="262626" w:themeColor="text1" w:themeTint="D9"/>
          <w:sz w:val="26"/>
          <w:szCs w:val="26"/>
        </w:rPr>
      </w:pPr>
      <w:r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Thank you in advance for your consideration, and </w:t>
      </w:r>
      <w:r w:rsidR="00513D66"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>I look forward to discussing this</w:t>
      </w:r>
      <w:r w:rsidRPr="00DA0543">
        <w:rPr>
          <w:rFonts w:ascii="Cambria" w:eastAsia="Georgia" w:hAnsi="Cambria" w:cs="Arial"/>
          <w:color w:val="262626" w:themeColor="text1" w:themeTint="D9"/>
          <w:sz w:val="26"/>
          <w:szCs w:val="26"/>
        </w:rPr>
        <w:t xml:space="preserve"> position in further detail.</w:t>
      </w:r>
    </w:p>
    <w:p w14:paraId="68964B91" w14:textId="77777777" w:rsidR="00AA436A" w:rsidRPr="00DA0543" w:rsidRDefault="00AA436A" w:rsidP="00C07D5E">
      <w:pPr>
        <w:spacing w:after="0"/>
        <w:rPr>
          <w:rFonts w:ascii="Cambria" w:hAnsi="Cambria"/>
          <w:sz w:val="26"/>
          <w:szCs w:val="26"/>
        </w:rPr>
      </w:pPr>
    </w:p>
    <w:p w14:paraId="68DDE32C" w14:textId="77777777" w:rsidR="00C873D9" w:rsidRPr="00DA0543" w:rsidRDefault="00C873D9" w:rsidP="00C07D5E">
      <w:pPr>
        <w:spacing w:after="0"/>
        <w:rPr>
          <w:rFonts w:ascii="Cambria" w:hAnsi="Cambria"/>
          <w:sz w:val="26"/>
          <w:szCs w:val="26"/>
        </w:rPr>
      </w:pPr>
      <w:r w:rsidRPr="00DA0543">
        <w:rPr>
          <w:rFonts w:ascii="Cambria" w:hAnsi="Cambria"/>
          <w:sz w:val="26"/>
          <w:szCs w:val="26"/>
        </w:rPr>
        <w:t xml:space="preserve">Yours sincerely, </w:t>
      </w:r>
    </w:p>
    <w:p w14:paraId="23610599" w14:textId="77777777" w:rsidR="00F11EA3" w:rsidRPr="00DA0543" w:rsidRDefault="00F11EA3" w:rsidP="00C07D5E">
      <w:pPr>
        <w:spacing w:after="0" w:line="240" w:lineRule="auto"/>
        <w:ind w:right="-20"/>
        <w:rPr>
          <w:rFonts w:ascii="Cambria" w:hAnsi="Cambria"/>
          <w:sz w:val="26"/>
          <w:szCs w:val="26"/>
        </w:rPr>
      </w:pPr>
    </w:p>
    <w:p w14:paraId="5C2086A9" w14:textId="77777777" w:rsidR="00F11EA3" w:rsidRPr="00DA0543" w:rsidRDefault="00F11EA3" w:rsidP="00C07D5E">
      <w:pPr>
        <w:spacing w:after="0" w:line="240" w:lineRule="auto"/>
        <w:ind w:right="-20"/>
        <w:rPr>
          <w:rFonts w:ascii="Cambria" w:hAnsi="Cambria"/>
          <w:sz w:val="26"/>
          <w:szCs w:val="26"/>
        </w:rPr>
      </w:pPr>
    </w:p>
    <w:p w14:paraId="66DAF78E" w14:textId="77777777" w:rsidR="00C873D9" w:rsidRDefault="00412C51" w:rsidP="00C07D5E">
      <w:pPr>
        <w:spacing w:after="0" w:line="240" w:lineRule="auto"/>
        <w:ind w:right="-20"/>
        <w:rPr>
          <w:rFonts w:ascii="Cambria" w:hAnsi="Cambria"/>
          <w:noProof/>
          <w:sz w:val="26"/>
          <w:szCs w:val="26"/>
        </w:rPr>
      </w:pPr>
      <w:r w:rsidRPr="00DA0543">
        <w:rPr>
          <w:rFonts w:ascii="Cambria" w:hAnsi="Cambria"/>
          <w:noProof/>
          <w:sz w:val="26"/>
          <w:szCs w:val="26"/>
        </w:rPr>
        <w:t>Ben Brody</w:t>
      </w:r>
    </w:p>
    <w:p w14:paraId="5057B3ED" w14:textId="77777777" w:rsidR="003F4D9A" w:rsidRDefault="003F4D9A" w:rsidP="00C07D5E">
      <w:pPr>
        <w:spacing w:after="0" w:line="240" w:lineRule="auto"/>
        <w:ind w:right="-20"/>
        <w:rPr>
          <w:rFonts w:ascii="Cambria" w:hAnsi="Cambria"/>
          <w:noProof/>
          <w:sz w:val="26"/>
          <w:szCs w:val="26"/>
        </w:rPr>
      </w:pPr>
    </w:p>
    <w:p w14:paraId="741ED853" w14:textId="77777777" w:rsidR="003F4D9A" w:rsidRDefault="003F4D9A" w:rsidP="00C07D5E">
      <w:pPr>
        <w:spacing w:after="0" w:line="240" w:lineRule="auto"/>
        <w:ind w:right="-20"/>
        <w:rPr>
          <w:rFonts w:ascii="Cambria" w:hAnsi="Cambria"/>
          <w:noProof/>
          <w:sz w:val="26"/>
          <w:szCs w:val="26"/>
        </w:rPr>
      </w:pPr>
    </w:p>
    <w:p w14:paraId="4F9E71F9" w14:textId="77777777" w:rsidR="003F4D9A" w:rsidRPr="003F4D9A" w:rsidRDefault="003F4D9A" w:rsidP="00C07D5E">
      <w:pPr>
        <w:spacing w:after="0" w:line="240" w:lineRule="auto"/>
        <w:ind w:right="-20"/>
        <w:rPr>
          <w:rFonts w:ascii="Cambria" w:hAnsi="Cambria"/>
          <w:noProof/>
          <w:sz w:val="26"/>
          <w:szCs w:val="26"/>
        </w:rPr>
      </w:pPr>
    </w:p>
    <w:p w14:paraId="0C87465C" w14:textId="5C66F055" w:rsidR="003F4D9A" w:rsidRPr="003F4D9A" w:rsidRDefault="003F4D9A" w:rsidP="00C07D5E">
      <w:pPr>
        <w:spacing w:after="0" w:line="240" w:lineRule="auto"/>
        <w:ind w:right="-20"/>
        <w:rPr>
          <w:rFonts w:ascii="Cambria" w:eastAsia="Georgia" w:hAnsi="Cambria" w:cs="Georgia"/>
          <w:color w:val="006D9E"/>
          <w:position w:val="-1"/>
          <w:sz w:val="26"/>
          <w:szCs w:val="26"/>
        </w:rPr>
      </w:pPr>
      <w:r w:rsidRPr="003F4D9A">
        <w:rPr>
          <w:rFonts w:ascii="Cambria" w:hAnsi="Cambria"/>
          <w:bCs/>
          <w:noProof/>
          <w:sz w:val="26"/>
          <w:szCs w:val="26"/>
        </w:rPr>
        <w:t>** I am willing to relocate for this position</w:t>
      </w:r>
      <w:r w:rsidRPr="003F4D9A">
        <w:rPr>
          <w:rFonts w:ascii="Cambria" w:hAnsi="Cambria"/>
          <w:noProof/>
          <w:sz w:val="26"/>
          <w:szCs w:val="26"/>
        </w:rPr>
        <w:t xml:space="preserve"> **</w:t>
      </w:r>
    </w:p>
    <w:sectPr w:rsidR="003F4D9A" w:rsidRPr="003F4D9A" w:rsidSect="005177D2">
      <w:type w:val="continuous"/>
      <w:pgSz w:w="11920" w:h="16840"/>
      <w:pgMar w:top="576" w:right="720" w:bottom="576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51D9A1" w14:textId="77777777" w:rsidR="00B330B3" w:rsidRDefault="00B330B3" w:rsidP="00915C52">
      <w:pPr>
        <w:spacing w:after="0" w:line="240" w:lineRule="auto"/>
      </w:pPr>
      <w:r>
        <w:separator/>
      </w:r>
    </w:p>
  </w:endnote>
  <w:endnote w:type="continuationSeparator" w:id="0">
    <w:p w14:paraId="7B5E8CB3" w14:textId="77777777" w:rsidR="00B330B3" w:rsidRDefault="00B330B3" w:rsidP="00915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E0002AFF" w:usb1="C000247B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auto"/>
    <w:pitch w:val="variable"/>
    <w:sig w:usb0="E0000287" w:usb1="40000013" w:usb2="00000000" w:usb3="00000000" w:csb0="0000019F" w:csb1="00000000"/>
  </w:font>
  <w:font w:name="Webdings">
    <w:panose1 w:val="05030102010509060703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DCD07E" w14:textId="77777777" w:rsidR="00B330B3" w:rsidRDefault="00B330B3" w:rsidP="00915C52">
      <w:pPr>
        <w:spacing w:after="0" w:line="240" w:lineRule="auto"/>
      </w:pPr>
      <w:r>
        <w:separator/>
      </w:r>
    </w:p>
  </w:footnote>
  <w:footnote w:type="continuationSeparator" w:id="0">
    <w:p w14:paraId="63063013" w14:textId="77777777" w:rsidR="00B330B3" w:rsidRDefault="00B330B3" w:rsidP="00915C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5273D"/>
    <w:multiLevelType w:val="hybridMultilevel"/>
    <w:tmpl w:val="FB6C19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4B777A4"/>
    <w:multiLevelType w:val="hybridMultilevel"/>
    <w:tmpl w:val="5ECADD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EBB09BE"/>
    <w:multiLevelType w:val="hybridMultilevel"/>
    <w:tmpl w:val="63D0BB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3CA778A"/>
    <w:multiLevelType w:val="hybridMultilevel"/>
    <w:tmpl w:val="848ECB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27664D9"/>
    <w:multiLevelType w:val="hybridMultilevel"/>
    <w:tmpl w:val="3F40C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DD221B"/>
    <w:multiLevelType w:val="hybridMultilevel"/>
    <w:tmpl w:val="33ACAB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EED139D"/>
    <w:multiLevelType w:val="hybridMultilevel"/>
    <w:tmpl w:val="3F96D1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2F841CC"/>
    <w:multiLevelType w:val="hybridMultilevel"/>
    <w:tmpl w:val="D854C91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3D567E3"/>
    <w:multiLevelType w:val="hybridMultilevel"/>
    <w:tmpl w:val="6FD495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5D51B9E"/>
    <w:multiLevelType w:val="hybridMultilevel"/>
    <w:tmpl w:val="49E8D2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E942338"/>
    <w:multiLevelType w:val="hybridMultilevel"/>
    <w:tmpl w:val="BC9893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C1060BB"/>
    <w:multiLevelType w:val="hybridMultilevel"/>
    <w:tmpl w:val="49EC4B2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6"/>
  </w:num>
  <w:num w:numId="5">
    <w:abstractNumId w:val="4"/>
  </w:num>
  <w:num w:numId="6">
    <w:abstractNumId w:val="11"/>
  </w:num>
  <w:num w:numId="7">
    <w:abstractNumId w:val="7"/>
  </w:num>
  <w:num w:numId="8">
    <w:abstractNumId w:val="5"/>
  </w:num>
  <w:num w:numId="9">
    <w:abstractNumId w:val="0"/>
  </w:num>
  <w:num w:numId="10">
    <w:abstractNumId w:val="10"/>
  </w:num>
  <w:num w:numId="11">
    <w:abstractNumId w:val="9"/>
  </w:num>
  <w:num w:numId="12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0NLU0MTO0NDY3MTZR0lEKTi0uzszPAykwMaoFAPeE2ngtAAAA"/>
  </w:docVars>
  <w:rsids>
    <w:rsidRoot w:val="00812DB0"/>
    <w:rsid w:val="00000EBA"/>
    <w:rsid w:val="000016C4"/>
    <w:rsid w:val="00002726"/>
    <w:rsid w:val="000029F2"/>
    <w:rsid w:val="00002A14"/>
    <w:rsid w:val="000040D7"/>
    <w:rsid w:val="0000497E"/>
    <w:rsid w:val="0000626F"/>
    <w:rsid w:val="0000765C"/>
    <w:rsid w:val="00007E3F"/>
    <w:rsid w:val="00010047"/>
    <w:rsid w:val="000101D9"/>
    <w:rsid w:val="00011267"/>
    <w:rsid w:val="000114A8"/>
    <w:rsid w:val="00011731"/>
    <w:rsid w:val="00013F02"/>
    <w:rsid w:val="000155A6"/>
    <w:rsid w:val="00015661"/>
    <w:rsid w:val="0001587C"/>
    <w:rsid w:val="00016171"/>
    <w:rsid w:val="00016F98"/>
    <w:rsid w:val="0002007B"/>
    <w:rsid w:val="00021079"/>
    <w:rsid w:val="00021BB2"/>
    <w:rsid w:val="000235A7"/>
    <w:rsid w:val="000237BA"/>
    <w:rsid w:val="000238AF"/>
    <w:rsid w:val="0002505F"/>
    <w:rsid w:val="00026C8A"/>
    <w:rsid w:val="00026F73"/>
    <w:rsid w:val="00027559"/>
    <w:rsid w:val="000305C8"/>
    <w:rsid w:val="00030D1C"/>
    <w:rsid w:val="00031EB7"/>
    <w:rsid w:val="00032530"/>
    <w:rsid w:val="00032A26"/>
    <w:rsid w:val="00033F79"/>
    <w:rsid w:val="000349AE"/>
    <w:rsid w:val="00034D9C"/>
    <w:rsid w:val="00035A3F"/>
    <w:rsid w:val="000370E6"/>
    <w:rsid w:val="00037A8E"/>
    <w:rsid w:val="000408C3"/>
    <w:rsid w:val="00040CDF"/>
    <w:rsid w:val="0004164B"/>
    <w:rsid w:val="00041FD9"/>
    <w:rsid w:val="0004345E"/>
    <w:rsid w:val="00043D67"/>
    <w:rsid w:val="0004464B"/>
    <w:rsid w:val="00044F9E"/>
    <w:rsid w:val="0004552B"/>
    <w:rsid w:val="0004683D"/>
    <w:rsid w:val="0005021F"/>
    <w:rsid w:val="000502F4"/>
    <w:rsid w:val="00051685"/>
    <w:rsid w:val="00051808"/>
    <w:rsid w:val="0005273A"/>
    <w:rsid w:val="000530E2"/>
    <w:rsid w:val="000618E5"/>
    <w:rsid w:val="000655FF"/>
    <w:rsid w:val="000659C6"/>
    <w:rsid w:val="00065B97"/>
    <w:rsid w:val="00065F4F"/>
    <w:rsid w:val="00066A1A"/>
    <w:rsid w:val="00066FAF"/>
    <w:rsid w:val="00067024"/>
    <w:rsid w:val="000670D9"/>
    <w:rsid w:val="00067855"/>
    <w:rsid w:val="000678EC"/>
    <w:rsid w:val="000700B6"/>
    <w:rsid w:val="00072AA0"/>
    <w:rsid w:val="00073504"/>
    <w:rsid w:val="00074BC7"/>
    <w:rsid w:val="000758C5"/>
    <w:rsid w:val="000766FA"/>
    <w:rsid w:val="00077737"/>
    <w:rsid w:val="00077DB7"/>
    <w:rsid w:val="00077EE9"/>
    <w:rsid w:val="00080630"/>
    <w:rsid w:val="00081A59"/>
    <w:rsid w:val="00081BC6"/>
    <w:rsid w:val="00082184"/>
    <w:rsid w:val="000824D4"/>
    <w:rsid w:val="00083C78"/>
    <w:rsid w:val="00083ECF"/>
    <w:rsid w:val="00084748"/>
    <w:rsid w:val="000848CE"/>
    <w:rsid w:val="00086193"/>
    <w:rsid w:val="000866DA"/>
    <w:rsid w:val="00086CF2"/>
    <w:rsid w:val="00086E67"/>
    <w:rsid w:val="0009057A"/>
    <w:rsid w:val="00091B0B"/>
    <w:rsid w:val="00091B6C"/>
    <w:rsid w:val="000925E0"/>
    <w:rsid w:val="00092A67"/>
    <w:rsid w:val="00092C58"/>
    <w:rsid w:val="00093BFE"/>
    <w:rsid w:val="00094008"/>
    <w:rsid w:val="0009780B"/>
    <w:rsid w:val="00097A09"/>
    <w:rsid w:val="000A150B"/>
    <w:rsid w:val="000A182B"/>
    <w:rsid w:val="000A1A05"/>
    <w:rsid w:val="000A1AA8"/>
    <w:rsid w:val="000A2DDA"/>
    <w:rsid w:val="000A355B"/>
    <w:rsid w:val="000A3C0C"/>
    <w:rsid w:val="000A443A"/>
    <w:rsid w:val="000A4614"/>
    <w:rsid w:val="000A4C79"/>
    <w:rsid w:val="000A4EF0"/>
    <w:rsid w:val="000A61BD"/>
    <w:rsid w:val="000A626B"/>
    <w:rsid w:val="000A6476"/>
    <w:rsid w:val="000A7065"/>
    <w:rsid w:val="000A73DD"/>
    <w:rsid w:val="000B00F8"/>
    <w:rsid w:val="000B014C"/>
    <w:rsid w:val="000B0C9D"/>
    <w:rsid w:val="000B103A"/>
    <w:rsid w:val="000B119E"/>
    <w:rsid w:val="000B1A1B"/>
    <w:rsid w:val="000B1ECC"/>
    <w:rsid w:val="000B4DCB"/>
    <w:rsid w:val="000B5622"/>
    <w:rsid w:val="000B5B81"/>
    <w:rsid w:val="000B5D43"/>
    <w:rsid w:val="000B5ED0"/>
    <w:rsid w:val="000B5FBF"/>
    <w:rsid w:val="000B6549"/>
    <w:rsid w:val="000B7BBF"/>
    <w:rsid w:val="000C09CF"/>
    <w:rsid w:val="000C0D45"/>
    <w:rsid w:val="000C1A69"/>
    <w:rsid w:val="000C1E56"/>
    <w:rsid w:val="000C1EAB"/>
    <w:rsid w:val="000C2035"/>
    <w:rsid w:val="000C2649"/>
    <w:rsid w:val="000C29C5"/>
    <w:rsid w:val="000C3817"/>
    <w:rsid w:val="000C3849"/>
    <w:rsid w:val="000C3A0C"/>
    <w:rsid w:val="000C43DA"/>
    <w:rsid w:val="000C505D"/>
    <w:rsid w:val="000C6935"/>
    <w:rsid w:val="000C6F2F"/>
    <w:rsid w:val="000C77A7"/>
    <w:rsid w:val="000C7C04"/>
    <w:rsid w:val="000D040F"/>
    <w:rsid w:val="000D0A01"/>
    <w:rsid w:val="000D177D"/>
    <w:rsid w:val="000D26FB"/>
    <w:rsid w:val="000D2C00"/>
    <w:rsid w:val="000D3618"/>
    <w:rsid w:val="000D3690"/>
    <w:rsid w:val="000D3C63"/>
    <w:rsid w:val="000D3F8E"/>
    <w:rsid w:val="000D43EB"/>
    <w:rsid w:val="000D4879"/>
    <w:rsid w:val="000D540C"/>
    <w:rsid w:val="000E002F"/>
    <w:rsid w:val="000E0081"/>
    <w:rsid w:val="000E32D2"/>
    <w:rsid w:val="000E3440"/>
    <w:rsid w:val="000E401D"/>
    <w:rsid w:val="000E4197"/>
    <w:rsid w:val="000E7B85"/>
    <w:rsid w:val="000E7D18"/>
    <w:rsid w:val="000F0F92"/>
    <w:rsid w:val="000F20AB"/>
    <w:rsid w:val="000F2BF8"/>
    <w:rsid w:val="000F302A"/>
    <w:rsid w:val="000F34ED"/>
    <w:rsid w:val="000F3700"/>
    <w:rsid w:val="000F3976"/>
    <w:rsid w:val="000F470C"/>
    <w:rsid w:val="000F593D"/>
    <w:rsid w:val="000F6A58"/>
    <w:rsid w:val="000F6D4A"/>
    <w:rsid w:val="000F6F17"/>
    <w:rsid w:val="001002C9"/>
    <w:rsid w:val="00100B8D"/>
    <w:rsid w:val="001016F3"/>
    <w:rsid w:val="0010242D"/>
    <w:rsid w:val="00102B83"/>
    <w:rsid w:val="00102ECE"/>
    <w:rsid w:val="001034D3"/>
    <w:rsid w:val="00104CF9"/>
    <w:rsid w:val="00106819"/>
    <w:rsid w:val="00106DF6"/>
    <w:rsid w:val="00110C30"/>
    <w:rsid w:val="0011118C"/>
    <w:rsid w:val="00112558"/>
    <w:rsid w:val="0011285F"/>
    <w:rsid w:val="001128A6"/>
    <w:rsid w:val="001132CD"/>
    <w:rsid w:val="00114E2F"/>
    <w:rsid w:val="001150E3"/>
    <w:rsid w:val="00115F0F"/>
    <w:rsid w:val="00116182"/>
    <w:rsid w:val="001163BE"/>
    <w:rsid w:val="001173C9"/>
    <w:rsid w:val="00117633"/>
    <w:rsid w:val="00120F6D"/>
    <w:rsid w:val="0012110E"/>
    <w:rsid w:val="00121AD1"/>
    <w:rsid w:val="00123036"/>
    <w:rsid w:val="00123A30"/>
    <w:rsid w:val="00124FB7"/>
    <w:rsid w:val="00125B6D"/>
    <w:rsid w:val="00125E74"/>
    <w:rsid w:val="00125F35"/>
    <w:rsid w:val="00126206"/>
    <w:rsid w:val="00127B92"/>
    <w:rsid w:val="00131F43"/>
    <w:rsid w:val="001327CE"/>
    <w:rsid w:val="00132BA2"/>
    <w:rsid w:val="00134270"/>
    <w:rsid w:val="0013465F"/>
    <w:rsid w:val="001353FC"/>
    <w:rsid w:val="00135506"/>
    <w:rsid w:val="00135942"/>
    <w:rsid w:val="00135BFB"/>
    <w:rsid w:val="00136666"/>
    <w:rsid w:val="00136ADA"/>
    <w:rsid w:val="00136D27"/>
    <w:rsid w:val="00137162"/>
    <w:rsid w:val="00137171"/>
    <w:rsid w:val="001376A7"/>
    <w:rsid w:val="001405F4"/>
    <w:rsid w:val="0014085F"/>
    <w:rsid w:val="00140EDC"/>
    <w:rsid w:val="00141552"/>
    <w:rsid w:val="00142824"/>
    <w:rsid w:val="001429FE"/>
    <w:rsid w:val="001457F8"/>
    <w:rsid w:val="001469BC"/>
    <w:rsid w:val="00147506"/>
    <w:rsid w:val="001475E7"/>
    <w:rsid w:val="001505F3"/>
    <w:rsid w:val="00150F7D"/>
    <w:rsid w:val="00151193"/>
    <w:rsid w:val="00151ABB"/>
    <w:rsid w:val="0015237E"/>
    <w:rsid w:val="00152B5E"/>
    <w:rsid w:val="00152BDA"/>
    <w:rsid w:val="00152FFE"/>
    <w:rsid w:val="00153113"/>
    <w:rsid w:val="001539E7"/>
    <w:rsid w:val="00153BC2"/>
    <w:rsid w:val="00153DD3"/>
    <w:rsid w:val="0015516A"/>
    <w:rsid w:val="001554E3"/>
    <w:rsid w:val="0015552C"/>
    <w:rsid w:val="00155911"/>
    <w:rsid w:val="00156513"/>
    <w:rsid w:val="0015654B"/>
    <w:rsid w:val="00156830"/>
    <w:rsid w:val="00161A11"/>
    <w:rsid w:val="00161E9F"/>
    <w:rsid w:val="00161EC0"/>
    <w:rsid w:val="00161FB6"/>
    <w:rsid w:val="0016223F"/>
    <w:rsid w:val="001637B4"/>
    <w:rsid w:val="0016455B"/>
    <w:rsid w:val="001646F4"/>
    <w:rsid w:val="001666C8"/>
    <w:rsid w:val="00166A2B"/>
    <w:rsid w:val="00167347"/>
    <w:rsid w:val="001675AC"/>
    <w:rsid w:val="001676FC"/>
    <w:rsid w:val="00170473"/>
    <w:rsid w:val="00170501"/>
    <w:rsid w:val="00173356"/>
    <w:rsid w:val="00173A2D"/>
    <w:rsid w:val="00174756"/>
    <w:rsid w:val="0017510A"/>
    <w:rsid w:val="001762C5"/>
    <w:rsid w:val="00176857"/>
    <w:rsid w:val="00176E41"/>
    <w:rsid w:val="0017721C"/>
    <w:rsid w:val="0018052C"/>
    <w:rsid w:val="001806AF"/>
    <w:rsid w:val="00180DD5"/>
    <w:rsid w:val="001815BC"/>
    <w:rsid w:val="00183B80"/>
    <w:rsid w:val="00183E3D"/>
    <w:rsid w:val="00183F3A"/>
    <w:rsid w:val="00184254"/>
    <w:rsid w:val="00184680"/>
    <w:rsid w:val="00184DDC"/>
    <w:rsid w:val="0018526B"/>
    <w:rsid w:val="0018570C"/>
    <w:rsid w:val="0018573F"/>
    <w:rsid w:val="00185CD2"/>
    <w:rsid w:val="0018691D"/>
    <w:rsid w:val="00186C9E"/>
    <w:rsid w:val="00187050"/>
    <w:rsid w:val="00187892"/>
    <w:rsid w:val="00187A79"/>
    <w:rsid w:val="00190069"/>
    <w:rsid w:val="00190D0B"/>
    <w:rsid w:val="00190E39"/>
    <w:rsid w:val="00192E89"/>
    <w:rsid w:val="00193322"/>
    <w:rsid w:val="0019424D"/>
    <w:rsid w:val="001944C7"/>
    <w:rsid w:val="00194D67"/>
    <w:rsid w:val="00196BA6"/>
    <w:rsid w:val="001A0D59"/>
    <w:rsid w:val="001A12AC"/>
    <w:rsid w:val="001A1321"/>
    <w:rsid w:val="001A1BBF"/>
    <w:rsid w:val="001A24CF"/>
    <w:rsid w:val="001A3DB0"/>
    <w:rsid w:val="001A4320"/>
    <w:rsid w:val="001A4F22"/>
    <w:rsid w:val="001A53AD"/>
    <w:rsid w:val="001A7426"/>
    <w:rsid w:val="001A7628"/>
    <w:rsid w:val="001B0075"/>
    <w:rsid w:val="001B0908"/>
    <w:rsid w:val="001B1D04"/>
    <w:rsid w:val="001B26A6"/>
    <w:rsid w:val="001B2DB1"/>
    <w:rsid w:val="001B31A6"/>
    <w:rsid w:val="001B3B5E"/>
    <w:rsid w:val="001B4580"/>
    <w:rsid w:val="001B4E86"/>
    <w:rsid w:val="001B5A38"/>
    <w:rsid w:val="001B5CAC"/>
    <w:rsid w:val="001B748B"/>
    <w:rsid w:val="001C009A"/>
    <w:rsid w:val="001C045A"/>
    <w:rsid w:val="001C08E5"/>
    <w:rsid w:val="001C0E15"/>
    <w:rsid w:val="001C2197"/>
    <w:rsid w:val="001C2DD4"/>
    <w:rsid w:val="001C2F47"/>
    <w:rsid w:val="001C54FA"/>
    <w:rsid w:val="001D0841"/>
    <w:rsid w:val="001D150A"/>
    <w:rsid w:val="001D15AA"/>
    <w:rsid w:val="001D1939"/>
    <w:rsid w:val="001D2A36"/>
    <w:rsid w:val="001D2C11"/>
    <w:rsid w:val="001D3D2A"/>
    <w:rsid w:val="001D46D6"/>
    <w:rsid w:val="001D476A"/>
    <w:rsid w:val="001D48EB"/>
    <w:rsid w:val="001D4937"/>
    <w:rsid w:val="001D51C5"/>
    <w:rsid w:val="001D6985"/>
    <w:rsid w:val="001D6A26"/>
    <w:rsid w:val="001D6CA4"/>
    <w:rsid w:val="001D7E47"/>
    <w:rsid w:val="001E05BE"/>
    <w:rsid w:val="001E0E0B"/>
    <w:rsid w:val="001E0EBB"/>
    <w:rsid w:val="001E1730"/>
    <w:rsid w:val="001E2246"/>
    <w:rsid w:val="001E33EA"/>
    <w:rsid w:val="001E49E1"/>
    <w:rsid w:val="001E507E"/>
    <w:rsid w:val="001E71A0"/>
    <w:rsid w:val="001F0634"/>
    <w:rsid w:val="001F0C41"/>
    <w:rsid w:val="001F1321"/>
    <w:rsid w:val="001F21B2"/>
    <w:rsid w:val="001F2545"/>
    <w:rsid w:val="001F2908"/>
    <w:rsid w:val="001F2939"/>
    <w:rsid w:val="001F43DF"/>
    <w:rsid w:val="001F6070"/>
    <w:rsid w:val="001F6195"/>
    <w:rsid w:val="001F6B6E"/>
    <w:rsid w:val="00200431"/>
    <w:rsid w:val="00201C30"/>
    <w:rsid w:val="00201E06"/>
    <w:rsid w:val="00202084"/>
    <w:rsid w:val="0020289D"/>
    <w:rsid w:val="00202C99"/>
    <w:rsid w:val="00202CFE"/>
    <w:rsid w:val="00203604"/>
    <w:rsid w:val="0020474F"/>
    <w:rsid w:val="00204CDE"/>
    <w:rsid w:val="00205627"/>
    <w:rsid w:val="00205CDE"/>
    <w:rsid w:val="00205DEE"/>
    <w:rsid w:val="00205FEA"/>
    <w:rsid w:val="0020609F"/>
    <w:rsid w:val="00206BA0"/>
    <w:rsid w:val="00207A4D"/>
    <w:rsid w:val="00207C7A"/>
    <w:rsid w:val="00207DB0"/>
    <w:rsid w:val="002106BB"/>
    <w:rsid w:val="0021096F"/>
    <w:rsid w:val="002118A4"/>
    <w:rsid w:val="00211A62"/>
    <w:rsid w:val="00212018"/>
    <w:rsid w:val="00212185"/>
    <w:rsid w:val="0021288D"/>
    <w:rsid w:val="00215251"/>
    <w:rsid w:val="00216003"/>
    <w:rsid w:val="002162AB"/>
    <w:rsid w:val="002167F1"/>
    <w:rsid w:val="00216FBC"/>
    <w:rsid w:val="002179E6"/>
    <w:rsid w:val="00217D93"/>
    <w:rsid w:val="00220318"/>
    <w:rsid w:val="002206C7"/>
    <w:rsid w:val="00220B2D"/>
    <w:rsid w:val="002217C1"/>
    <w:rsid w:val="00224945"/>
    <w:rsid w:val="00224EAF"/>
    <w:rsid w:val="00225194"/>
    <w:rsid w:val="002254E6"/>
    <w:rsid w:val="00226187"/>
    <w:rsid w:val="002264A8"/>
    <w:rsid w:val="00226E64"/>
    <w:rsid w:val="0022756E"/>
    <w:rsid w:val="002278A5"/>
    <w:rsid w:val="00227B07"/>
    <w:rsid w:val="00230888"/>
    <w:rsid w:val="00231182"/>
    <w:rsid w:val="00231AB8"/>
    <w:rsid w:val="0023307F"/>
    <w:rsid w:val="0023372F"/>
    <w:rsid w:val="00233C62"/>
    <w:rsid w:val="00235036"/>
    <w:rsid w:val="00235605"/>
    <w:rsid w:val="00235A4D"/>
    <w:rsid w:val="00235D44"/>
    <w:rsid w:val="00236123"/>
    <w:rsid w:val="002366C0"/>
    <w:rsid w:val="00236774"/>
    <w:rsid w:val="00236FCA"/>
    <w:rsid w:val="00237627"/>
    <w:rsid w:val="00237981"/>
    <w:rsid w:val="00237B71"/>
    <w:rsid w:val="00237F5F"/>
    <w:rsid w:val="0024155B"/>
    <w:rsid w:val="002424B0"/>
    <w:rsid w:val="00242948"/>
    <w:rsid w:val="002448C0"/>
    <w:rsid w:val="00244D8A"/>
    <w:rsid w:val="00245D21"/>
    <w:rsid w:val="00246754"/>
    <w:rsid w:val="0024681E"/>
    <w:rsid w:val="00246840"/>
    <w:rsid w:val="002472A2"/>
    <w:rsid w:val="00247B79"/>
    <w:rsid w:val="0025177B"/>
    <w:rsid w:val="002517DB"/>
    <w:rsid w:val="00251C3A"/>
    <w:rsid w:val="00252571"/>
    <w:rsid w:val="00252D3F"/>
    <w:rsid w:val="00253E03"/>
    <w:rsid w:val="00254CE8"/>
    <w:rsid w:val="002550C4"/>
    <w:rsid w:val="002554A6"/>
    <w:rsid w:val="00256BDE"/>
    <w:rsid w:val="00256F34"/>
    <w:rsid w:val="00257F5E"/>
    <w:rsid w:val="002612E7"/>
    <w:rsid w:val="002614F8"/>
    <w:rsid w:val="00262A7B"/>
    <w:rsid w:val="00262D2C"/>
    <w:rsid w:val="00262FEA"/>
    <w:rsid w:val="0026318E"/>
    <w:rsid w:val="00264BB9"/>
    <w:rsid w:val="0026505E"/>
    <w:rsid w:val="00265AEA"/>
    <w:rsid w:val="00266051"/>
    <w:rsid w:val="00266A84"/>
    <w:rsid w:val="00267A64"/>
    <w:rsid w:val="00267D4E"/>
    <w:rsid w:val="002703C7"/>
    <w:rsid w:val="00271538"/>
    <w:rsid w:val="0027174A"/>
    <w:rsid w:val="002718B1"/>
    <w:rsid w:val="00272612"/>
    <w:rsid w:val="00272616"/>
    <w:rsid w:val="00272695"/>
    <w:rsid w:val="00273578"/>
    <w:rsid w:val="00274F6C"/>
    <w:rsid w:val="002750DE"/>
    <w:rsid w:val="00275546"/>
    <w:rsid w:val="00275D65"/>
    <w:rsid w:val="00276CCA"/>
    <w:rsid w:val="00281C52"/>
    <w:rsid w:val="0028209B"/>
    <w:rsid w:val="00282B44"/>
    <w:rsid w:val="00285729"/>
    <w:rsid w:val="002859C7"/>
    <w:rsid w:val="00286806"/>
    <w:rsid w:val="00290A97"/>
    <w:rsid w:val="002910F9"/>
    <w:rsid w:val="00291BCB"/>
    <w:rsid w:val="002927AA"/>
    <w:rsid w:val="002928D4"/>
    <w:rsid w:val="00293857"/>
    <w:rsid w:val="002943F8"/>
    <w:rsid w:val="002948BF"/>
    <w:rsid w:val="00294E71"/>
    <w:rsid w:val="00294EE1"/>
    <w:rsid w:val="002961EF"/>
    <w:rsid w:val="0029795E"/>
    <w:rsid w:val="00297DDC"/>
    <w:rsid w:val="002A14FC"/>
    <w:rsid w:val="002A173B"/>
    <w:rsid w:val="002A1FD6"/>
    <w:rsid w:val="002A2F07"/>
    <w:rsid w:val="002A31CD"/>
    <w:rsid w:val="002A3F3D"/>
    <w:rsid w:val="002A4DE0"/>
    <w:rsid w:val="002A50A4"/>
    <w:rsid w:val="002A55E7"/>
    <w:rsid w:val="002A5F56"/>
    <w:rsid w:val="002A5FCE"/>
    <w:rsid w:val="002A6E59"/>
    <w:rsid w:val="002B04EA"/>
    <w:rsid w:val="002B0878"/>
    <w:rsid w:val="002B1962"/>
    <w:rsid w:val="002B1A94"/>
    <w:rsid w:val="002B281B"/>
    <w:rsid w:val="002B2878"/>
    <w:rsid w:val="002B3868"/>
    <w:rsid w:val="002B4F49"/>
    <w:rsid w:val="002B51B9"/>
    <w:rsid w:val="002B5DBC"/>
    <w:rsid w:val="002B5FD1"/>
    <w:rsid w:val="002B7D76"/>
    <w:rsid w:val="002C02E3"/>
    <w:rsid w:val="002C0384"/>
    <w:rsid w:val="002C0EF2"/>
    <w:rsid w:val="002C1D71"/>
    <w:rsid w:val="002C287C"/>
    <w:rsid w:val="002C2A63"/>
    <w:rsid w:val="002C2F6C"/>
    <w:rsid w:val="002C3E0A"/>
    <w:rsid w:val="002C5542"/>
    <w:rsid w:val="002C554C"/>
    <w:rsid w:val="002C561D"/>
    <w:rsid w:val="002C5B56"/>
    <w:rsid w:val="002C5D0B"/>
    <w:rsid w:val="002C665E"/>
    <w:rsid w:val="002C6B4B"/>
    <w:rsid w:val="002C6FD8"/>
    <w:rsid w:val="002C793E"/>
    <w:rsid w:val="002C794B"/>
    <w:rsid w:val="002D0061"/>
    <w:rsid w:val="002D0582"/>
    <w:rsid w:val="002D080D"/>
    <w:rsid w:val="002D12AC"/>
    <w:rsid w:val="002D1C2C"/>
    <w:rsid w:val="002D1CCD"/>
    <w:rsid w:val="002D280F"/>
    <w:rsid w:val="002D31A7"/>
    <w:rsid w:val="002D3749"/>
    <w:rsid w:val="002D37CA"/>
    <w:rsid w:val="002D3AFF"/>
    <w:rsid w:val="002D3B40"/>
    <w:rsid w:val="002D4740"/>
    <w:rsid w:val="002D554D"/>
    <w:rsid w:val="002D661E"/>
    <w:rsid w:val="002E02DB"/>
    <w:rsid w:val="002E0A94"/>
    <w:rsid w:val="002E0B66"/>
    <w:rsid w:val="002E1132"/>
    <w:rsid w:val="002E13B6"/>
    <w:rsid w:val="002E1C3F"/>
    <w:rsid w:val="002E3B68"/>
    <w:rsid w:val="002E44BA"/>
    <w:rsid w:val="002E4742"/>
    <w:rsid w:val="002E4864"/>
    <w:rsid w:val="002E4DC5"/>
    <w:rsid w:val="002E4E83"/>
    <w:rsid w:val="002E5273"/>
    <w:rsid w:val="002E528A"/>
    <w:rsid w:val="002E5A58"/>
    <w:rsid w:val="002E5AB5"/>
    <w:rsid w:val="002E5E83"/>
    <w:rsid w:val="002E60AC"/>
    <w:rsid w:val="002E7635"/>
    <w:rsid w:val="002E7C58"/>
    <w:rsid w:val="002F0679"/>
    <w:rsid w:val="002F11DE"/>
    <w:rsid w:val="002F1650"/>
    <w:rsid w:val="002F2BDF"/>
    <w:rsid w:val="002F2CD0"/>
    <w:rsid w:val="002F2D8C"/>
    <w:rsid w:val="002F2E08"/>
    <w:rsid w:val="002F313A"/>
    <w:rsid w:val="002F31F6"/>
    <w:rsid w:val="002F47E7"/>
    <w:rsid w:val="002F54B8"/>
    <w:rsid w:val="002F5ED3"/>
    <w:rsid w:val="002F7346"/>
    <w:rsid w:val="002F73F3"/>
    <w:rsid w:val="002F7FCA"/>
    <w:rsid w:val="00300F91"/>
    <w:rsid w:val="00301365"/>
    <w:rsid w:val="00301887"/>
    <w:rsid w:val="0030288C"/>
    <w:rsid w:val="00302DF4"/>
    <w:rsid w:val="0030428A"/>
    <w:rsid w:val="00304C28"/>
    <w:rsid w:val="00304F6E"/>
    <w:rsid w:val="00305158"/>
    <w:rsid w:val="00305CFA"/>
    <w:rsid w:val="00305E35"/>
    <w:rsid w:val="00305E4E"/>
    <w:rsid w:val="00306130"/>
    <w:rsid w:val="00306146"/>
    <w:rsid w:val="00306FF1"/>
    <w:rsid w:val="00311273"/>
    <w:rsid w:val="00311571"/>
    <w:rsid w:val="003119C7"/>
    <w:rsid w:val="00311A86"/>
    <w:rsid w:val="00312181"/>
    <w:rsid w:val="003129CA"/>
    <w:rsid w:val="00313BF5"/>
    <w:rsid w:val="00313F4B"/>
    <w:rsid w:val="00314658"/>
    <w:rsid w:val="00314751"/>
    <w:rsid w:val="00314934"/>
    <w:rsid w:val="003154D1"/>
    <w:rsid w:val="00315932"/>
    <w:rsid w:val="00315D02"/>
    <w:rsid w:val="00316991"/>
    <w:rsid w:val="0031791C"/>
    <w:rsid w:val="00317ADD"/>
    <w:rsid w:val="003202A8"/>
    <w:rsid w:val="00320496"/>
    <w:rsid w:val="003204F1"/>
    <w:rsid w:val="00321AF6"/>
    <w:rsid w:val="0032256E"/>
    <w:rsid w:val="003246E8"/>
    <w:rsid w:val="00324AAB"/>
    <w:rsid w:val="00324B9B"/>
    <w:rsid w:val="00326BA5"/>
    <w:rsid w:val="00326D63"/>
    <w:rsid w:val="00327279"/>
    <w:rsid w:val="00327648"/>
    <w:rsid w:val="00327E8F"/>
    <w:rsid w:val="00327ED5"/>
    <w:rsid w:val="00331106"/>
    <w:rsid w:val="003311BC"/>
    <w:rsid w:val="00331DD0"/>
    <w:rsid w:val="003330DC"/>
    <w:rsid w:val="00333241"/>
    <w:rsid w:val="00333387"/>
    <w:rsid w:val="003336C8"/>
    <w:rsid w:val="00333907"/>
    <w:rsid w:val="00334671"/>
    <w:rsid w:val="00334D5C"/>
    <w:rsid w:val="00336F4F"/>
    <w:rsid w:val="003375D6"/>
    <w:rsid w:val="00337FAE"/>
    <w:rsid w:val="003403F6"/>
    <w:rsid w:val="00340FAE"/>
    <w:rsid w:val="0034108D"/>
    <w:rsid w:val="003426D9"/>
    <w:rsid w:val="0034319B"/>
    <w:rsid w:val="00344392"/>
    <w:rsid w:val="0034452C"/>
    <w:rsid w:val="0034512A"/>
    <w:rsid w:val="003466E3"/>
    <w:rsid w:val="00346A58"/>
    <w:rsid w:val="00346E49"/>
    <w:rsid w:val="00346FDE"/>
    <w:rsid w:val="00351AEA"/>
    <w:rsid w:val="003525EB"/>
    <w:rsid w:val="00352C1A"/>
    <w:rsid w:val="003530D1"/>
    <w:rsid w:val="0035352F"/>
    <w:rsid w:val="00353976"/>
    <w:rsid w:val="0035429E"/>
    <w:rsid w:val="003543CE"/>
    <w:rsid w:val="0035702F"/>
    <w:rsid w:val="00357E1D"/>
    <w:rsid w:val="00361459"/>
    <w:rsid w:val="00361C66"/>
    <w:rsid w:val="00362116"/>
    <w:rsid w:val="0036228B"/>
    <w:rsid w:val="00363489"/>
    <w:rsid w:val="0036352E"/>
    <w:rsid w:val="00365A30"/>
    <w:rsid w:val="00365A59"/>
    <w:rsid w:val="0036622D"/>
    <w:rsid w:val="00366C4C"/>
    <w:rsid w:val="00367213"/>
    <w:rsid w:val="00367870"/>
    <w:rsid w:val="00370193"/>
    <w:rsid w:val="003708D4"/>
    <w:rsid w:val="00370CFD"/>
    <w:rsid w:val="003714FD"/>
    <w:rsid w:val="00373F0C"/>
    <w:rsid w:val="00374741"/>
    <w:rsid w:val="00375016"/>
    <w:rsid w:val="00375824"/>
    <w:rsid w:val="00375901"/>
    <w:rsid w:val="003766FD"/>
    <w:rsid w:val="00376741"/>
    <w:rsid w:val="003804BC"/>
    <w:rsid w:val="00380661"/>
    <w:rsid w:val="00380A26"/>
    <w:rsid w:val="00380E48"/>
    <w:rsid w:val="0038206C"/>
    <w:rsid w:val="003820B2"/>
    <w:rsid w:val="003821A6"/>
    <w:rsid w:val="00383942"/>
    <w:rsid w:val="00383FDB"/>
    <w:rsid w:val="003854F8"/>
    <w:rsid w:val="00385556"/>
    <w:rsid w:val="00386111"/>
    <w:rsid w:val="0038651C"/>
    <w:rsid w:val="00386F4F"/>
    <w:rsid w:val="00390A27"/>
    <w:rsid w:val="00391080"/>
    <w:rsid w:val="0039146E"/>
    <w:rsid w:val="00392C83"/>
    <w:rsid w:val="00393AE3"/>
    <w:rsid w:val="0039432A"/>
    <w:rsid w:val="00394680"/>
    <w:rsid w:val="00394DB6"/>
    <w:rsid w:val="0039517D"/>
    <w:rsid w:val="003955EC"/>
    <w:rsid w:val="00396380"/>
    <w:rsid w:val="00396423"/>
    <w:rsid w:val="00396E04"/>
    <w:rsid w:val="00397C95"/>
    <w:rsid w:val="003A1C70"/>
    <w:rsid w:val="003A29C4"/>
    <w:rsid w:val="003A40FD"/>
    <w:rsid w:val="003A48EE"/>
    <w:rsid w:val="003A5231"/>
    <w:rsid w:val="003A5B84"/>
    <w:rsid w:val="003A68BF"/>
    <w:rsid w:val="003A7038"/>
    <w:rsid w:val="003A7396"/>
    <w:rsid w:val="003B0322"/>
    <w:rsid w:val="003B1160"/>
    <w:rsid w:val="003B2080"/>
    <w:rsid w:val="003B2106"/>
    <w:rsid w:val="003B2E72"/>
    <w:rsid w:val="003B30A1"/>
    <w:rsid w:val="003B37E5"/>
    <w:rsid w:val="003B5313"/>
    <w:rsid w:val="003B54EC"/>
    <w:rsid w:val="003B5985"/>
    <w:rsid w:val="003B622C"/>
    <w:rsid w:val="003B691D"/>
    <w:rsid w:val="003B6CD1"/>
    <w:rsid w:val="003B79CD"/>
    <w:rsid w:val="003B7DCB"/>
    <w:rsid w:val="003C1148"/>
    <w:rsid w:val="003C19BA"/>
    <w:rsid w:val="003C1D33"/>
    <w:rsid w:val="003C3538"/>
    <w:rsid w:val="003C61A0"/>
    <w:rsid w:val="003C6432"/>
    <w:rsid w:val="003C64E7"/>
    <w:rsid w:val="003C66AF"/>
    <w:rsid w:val="003C6B78"/>
    <w:rsid w:val="003C6C9C"/>
    <w:rsid w:val="003C74FA"/>
    <w:rsid w:val="003C7F19"/>
    <w:rsid w:val="003D0134"/>
    <w:rsid w:val="003D1A32"/>
    <w:rsid w:val="003D1C8C"/>
    <w:rsid w:val="003D1EEE"/>
    <w:rsid w:val="003D23F6"/>
    <w:rsid w:val="003D28E3"/>
    <w:rsid w:val="003D2DA8"/>
    <w:rsid w:val="003D3B31"/>
    <w:rsid w:val="003D3C86"/>
    <w:rsid w:val="003D4237"/>
    <w:rsid w:val="003D5E46"/>
    <w:rsid w:val="003E00AA"/>
    <w:rsid w:val="003E01C7"/>
    <w:rsid w:val="003E16DB"/>
    <w:rsid w:val="003E1B0B"/>
    <w:rsid w:val="003E1C71"/>
    <w:rsid w:val="003E2AE5"/>
    <w:rsid w:val="003E3D0B"/>
    <w:rsid w:val="003E412B"/>
    <w:rsid w:val="003E482F"/>
    <w:rsid w:val="003E4B20"/>
    <w:rsid w:val="003E5418"/>
    <w:rsid w:val="003E6246"/>
    <w:rsid w:val="003E6D57"/>
    <w:rsid w:val="003E7843"/>
    <w:rsid w:val="003E7B90"/>
    <w:rsid w:val="003F02DF"/>
    <w:rsid w:val="003F08F2"/>
    <w:rsid w:val="003F274D"/>
    <w:rsid w:val="003F2922"/>
    <w:rsid w:val="003F39D3"/>
    <w:rsid w:val="003F47E4"/>
    <w:rsid w:val="003F4D9A"/>
    <w:rsid w:val="003F5141"/>
    <w:rsid w:val="003F59D4"/>
    <w:rsid w:val="003F5CC5"/>
    <w:rsid w:val="003F5E20"/>
    <w:rsid w:val="003F5E85"/>
    <w:rsid w:val="003F7A05"/>
    <w:rsid w:val="0040007F"/>
    <w:rsid w:val="0040110A"/>
    <w:rsid w:val="004014D5"/>
    <w:rsid w:val="00401966"/>
    <w:rsid w:val="00401BA8"/>
    <w:rsid w:val="0040283B"/>
    <w:rsid w:val="00402AF3"/>
    <w:rsid w:val="00402D3C"/>
    <w:rsid w:val="0040524F"/>
    <w:rsid w:val="00405548"/>
    <w:rsid w:val="00406E6C"/>
    <w:rsid w:val="00406F10"/>
    <w:rsid w:val="0040789D"/>
    <w:rsid w:val="00407955"/>
    <w:rsid w:val="00407AB4"/>
    <w:rsid w:val="00410376"/>
    <w:rsid w:val="0041062C"/>
    <w:rsid w:val="00411D5B"/>
    <w:rsid w:val="004120CD"/>
    <w:rsid w:val="00412905"/>
    <w:rsid w:val="00412C51"/>
    <w:rsid w:val="0041335E"/>
    <w:rsid w:val="00415B09"/>
    <w:rsid w:val="00415CAA"/>
    <w:rsid w:val="0041612E"/>
    <w:rsid w:val="00416422"/>
    <w:rsid w:val="00416CAF"/>
    <w:rsid w:val="00416F13"/>
    <w:rsid w:val="0041720E"/>
    <w:rsid w:val="0041723B"/>
    <w:rsid w:val="00417DB5"/>
    <w:rsid w:val="00420D8D"/>
    <w:rsid w:val="00421012"/>
    <w:rsid w:val="00421AEB"/>
    <w:rsid w:val="004223AF"/>
    <w:rsid w:val="00422E31"/>
    <w:rsid w:val="00424955"/>
    <w:rsid w:val="004253D4"/>
    <w:rsid w:val="00425492"/>
    <w:rsid w:val="00425738"/>
    <w:rsid w:val="00425BA7"/>
    <w:rsid w:val="004268AD"/>
    <w:rsid w:val="00426CB9"/>
    <w:rsid w:val="00427068"/>
    <w:rsid w:val="00427729"/>
    <w:rsid w:val="00427756"/>
    <w:rsid w:val="00427792"/>
    <w:rsid w:val="0043095E"/>
    <w:rsid w:val="00430AF5"/>
    <w:rsid w:val="00431D97"/>
    <w:rsid w:val="004323FD"/>
    <w:rsid w:val="00432F98"/>
    <w:rsid w:val="004342AF"/>
    <w:rsid w:val="004346E9"/>
    <w:rsid w:val="004349EB"/>
    <w:rsid w:val="00435173"/>
    <w:rsid w:val="00437040"/>
    <w:rsid w:val="00437663"/>
    <w:rsid w:val="00440A61"/>
    <w:rsid w:val="00440D2B"/>
    <w:rsid w:val="00440DC7"/>
    <w:rsid w:val="00440DFA"/>
    <w:rsid w:val="004410CE"/>
    <w:rsid w:val="00441359"/>
    <w:rsid w:val="0044210A"/>
    <w:rsid w:val="004465DB"/>
    <w:rsid w:val="00446E58"/>
    <w:rsid w:val="0044725F"/>
    <w:rsid w:val="00450D8D"/>
    <w:rsid w:val="00451941"/>
    <w:rsid w:val="00451A07"/>
    <w:rsid w:val="00451B74"/>
    <w:rsid w:val="00451CC7"/>
    <w:rsid w:val="00451E5D"/>
    <w:rsid w:val="0045292F"/>
    <w:rsid w:val="00452B4A"/>
    <w:rsid w:val="00453104"/>
    <w:rsid w:val="00453484"/>
    <w:rsid w:val="00453A9E"/>
    <w:rsid w:val="00453CA1"/>
    <w:rsid w:val="0045499B"/>
    <w:rsid w:val="00456E37"/>
    <w:rsid w:val="004572A0"/>
    <w:rsid w:val="004572F1"/>
    <w:rsid w:val="0045775C"/>
    <w:rsid w:val="004578FC"/>
    <w:rsid w:val="0046097C"/>
    <w:rsid w:val="00460B63"/>
    <w:rsid w:val="0046175E"/>
    <w:rsid w:val="004617AB"/>
    <w:rsid w:val="00462504"/>
    <w:rsid w:val="0046306A"/>
    <w:rsid w:val="004632A7"/>
    <w:rsid w:val="00464366"/>
    <w:rsid w:val="00464A80"/>
    <w:rsid w:val="00464E84"/>
    <w:rsid w:val="00464EEE"/>
    <w:rsid w:val="00465509"/>
    <w:rsid w:val="00466AB8"/>
    <w:rsid w:val="00466DA1"/>
    <w:rsid w:val="00470954"/>
    <w:rsid w:val="00470D0F"/>
    <w:rsid w:val="00471810"/>
    <w:rsid w:val="00472343"/>
    <w:rsid w:val="00472AD4"/>
    <w:rsid w:val="00472CA7"/>
    <w:rsid w:val="00472E53"/>
    <w:rsid w:val="00473109"/>
    <w:rsid w:val="004733DC"/>
    <w:rsid w:val="00473D16"/>
    <w:rsid w:val="0047511F"/>
    <w:rsid w:val="004752CC"/>
    <w:rsid w:val="0047646C"/>
    <w:rsid w:val="00476D01"/>
    <w:rsid w:val="00476DA2"/>
    <w:rsid w:val="0047789F"/>
    <w:rsid w:val="00477F75"/>
    <w:rsid w:val="00481953"/>
    <w:rsid w:val="00481DC5"/>
    <w:rsid w:val="00481E7B"/>
    <w:rsid w:val="00482043"/>
    <w:rsid w:val="00482B89"/>
    <w:rsid w:val="00482C38"/>
    <w:rsid w:val="00482E88"/>
    <w:rsid w:val="004835F2"/>
    <w:rsid w:val="00484855"/>
    <w:rsid w:val="00485B5E"/>
    <w:rsid w:val="004865A7"/>
    <w:rsid w:val="0048717A"/>
    <w:rsid w:val="00487C24"/>
    <w:rsid w:val="0049019C"/>
    <w:rsid w:val="0049047B"/>
    <w:rsid w:val="0049072D"/>
    <w:rsid w:val="004913C0"/>
    <w:rsid w:val="00491528"/>
    <w:rsid w:val="0049168B"/>
    <w:rsid w:val="00491AF3"/>
    <w:rsid w:val="004924AB"/>
    <w:rsid w:val="00493D4C"/>
    <w:rsid w:val="00493FAD"/>
    <w:rsid w:val="00494B8A"/>
    <w:rsid w:val="00495075"/>
    <w:rsid w:val="00495E01"/>
    <w:rsid w:val="004966FF"/>
    <w:rsid w:val="004975F0"/>
    <w:rsid w:val="00497D88"/>
    <w:rsid w:val="004A14ED"/>
    <w:rsid w:val="004A1A91"/>
    <w:rsid w:val="004A46A8"/>
    <w:rsid w:val="004A4F80"/>
    <w:rsid w:val="004A67F2"/>
    <w:rsid w:val="004A6C09"/>
    <w:rsid w:val="004A6FAD"/>
    <w:rsid w:val="004A77E5"/>
    <w:rsid w:val="004A78AF"/>
    <w:rsid w:val="004A7C05"/>
    <w:rsid w:val="004A7D53"/>
    <w:rsid w:val="004B0D5C"/>
    <w:rsid w:val="004B0FAE"/>
    <w:rsid w:val="004B36C7"/>
    <w:rsid w:val="004B3755"/>
    <w:rsid w:val="004B7478"/>
    <w:rsid w:val="004B79FE"/>
    <w:rsid w:val="004B7FEC"/>
    <w:rsid w:val="004C25F9"/>
    <w:rsid w:val="004C350F"/>
    <w:rsid w:val="004C4564"/>
    <w:rsid w:val="004C478D"/>
    <w:rsid w:val="004C4E18"/>
    <w:rsid w:val="004C4E8B"/>
    <w:rsid w:val="004C4FBD"/>
    <w:rsid w:val="004C5BF2"/>
    <w:rsid w:val="004C61DC"/>
    <w:rsid w:val="004C69E1"/>
    <w:rsid w:val="004C7958"/>
    <w:rsid w:val="004D021E"/>
    <w:rsid w:val="004D2327"/>
    <w:rsid w:val="004D24BE"/>
    <w:rsid w:val="004D2AD4"/>
    <w:rsid w:val="004D3457"/>
    <w:rsid w:val="004D452C"/>
    <w:rsid w:val="004D4D6A"/>
    <w:rsid w:val="004D5061"/>
    <w:rsid w:val="004D72A8"/>
    <w:rsid w:val="004D7363"/>
    <w:rsid w:val="004D76E1"/>
    <w:rsid w:val="004D7C5B"/>
    <w:rsid w:val="004E049D"/>
    <w:rsid w:val="004E0B52"/>
    <w:rsid w:val="004E1068"/>
    <w:rsid w:val="004E137D"/>
    <w:rsid w:val="004E3378"/>
    <w:rsid w:val="004E33E7"/>
    <w:rsid w:val="004E3833"/>
    <w:rsid w:val="004E4B07"/>
    <w:rsid w:val="004E566C"/>
    <w:rsid w:val="004E5849"/>
    <w:rsid w:val="004E5ED1"/>
    <w:rsid w:val="004E5ED6"/>
    <w:rsid w:val="004E5FAD"/>
    <w:rsid w:val="004E6619"/>
    <w:rsid w:val="004E6732"/>
    <w:rsid w:val="004E6C59"/>
    <w:rsid w:val="004E74CB"/>
    <w:rsid w:val="004E7806"/>
    <w:rsid w:val="004E7A18"/>
    <w:rsid w:val="004E7D20"/>
    <w:rsid w:val="004F0A3A"/>
    <w:rsid w:val="004F0EE7"/>
    <w:rsid w:val="004F10C5"/>
    <w:rsid w:val="004F16BB"/>
    <w:rsid w:val="004F1737"/>
    <w:rsid w:val="004F18C0"/>
    <w:rsid w:val="004F1DDD"/>
    <w:rsid w:val="004F3E03"/>
    <w:rsid w:val="004F4487"/>
    <w:rsid w:val="004F505C"/>
    <w:rsid w:val="004F55DC"/>
    <w:rsid w:val="004F5E3A"/>
    <w:rsid w:val="004F6803"/>
    <w:rsid w:val="004F6B62"/>
    <w:rsid w:val="004F71D8"/>
    <w:rsid w:val="004F7A6C"/>
    <w:rsid w:val="004F7E9D"/>
    <w:rsid w:val="00500944"/>
    <w:rsid w:val="005021D2"/>
    <w:rsid w:val="005022AD"/>
    <w:rsid w:val="00502B76"/>
    <w:rsid w:val="00502D3B"/>
    <w:rsid w:val="0050348C"/>
    <w:rsid w:val="00504BEE"/>
    <w:rsid w:val="00506391"/>
    <w:rsid w:val="0050746F"/>
    <w:rsid w:val="0050790F"/>
    <w:rsid w:val="005110B9"/>
    <w:rsid w:val="00511135"/>
    <w:rsid w:val="00512870"/>
    <w:rsid w:val="00512881"/>
    <w:rsid w:val="00512A2E"/>
    <w:rsid w:val="00512CC2"/>
    <w:rsid w:val="00512E40"/>
    <w:rsid w:val="00512F86"/>
    <w:rsid w:val="00513053"/>
    <w:rsid w:val="00513A41"/>
    <w:rsid w:val="00513B44"/>
    <w:rsid w:val="00513D2A"/>
    <w:rsid w:val="00513D66"/>
    <w:rsid w:val="00514CA3"/>
    <w:rsid w:val="00514DAC"/>
    <w:rsid w:val="00515005"/>
    <w:rsid w:val="00515BBA"/>
    <w:rsid w:val="00516721"/>
    <w:rsid w:val="005177D2"/>
    <w:rsid w:val="00517812"/>
    <w:rsid w:val="0052046D"/>
    <w:rsid w:val="00522090"/>
    <w:rsid w:val="00522836"/>
    <w:rsid w:val="005229E0"/>
    <w:rsid w:val="00522C4F"/>
    <w:rsid w:val="00522FF4"/>
    <w:rsid w:val="00523B4B"/>
    <w:rsid w:val="00523CC6"/>
    <w:rsid w:val="005244CA"/>
    <w:rsid w:val="00524C9E"/>
    <w:rsid w:val="00524CAE"/>
    <w:rsid w:val="00525037"/>
    <w:rsid w:val="005252C5"/>
    <w:rsid w:val="005267C6"/>
    <w:rsid w:val="00526EB5"/>
    <w:rsid w:val="00527690"/>
    <w:rsid w:val="00527DC6"/>
    <w:rsid w:val="00527EB0"/>
    <w:rsid w:val="005325AB"/>
    <w:rsid w:val="005328F1"/>
    <w:rsid w:val="00534928"/>
    <w:rsid w:val="0053523D"/>
    <w:rsid w:val="00535423"/>
    <w:rsid w:val="00535636"/>
    <w:rsid w:val="00535A7D"/>
    <w:rsid w:val="0053609B"/>
    <w:rsid w:val="005377F3"/>
    <w:rsid w:val="00537910"/>
    <w:rsid w:val="00541006"/>
    <w:rsid w:val="00541A1B"/>
    <w:rsid w:val="005425AC"/>
    <w:rsid w:val="00543636"/>
    <w:rsid w:val="005437BF"/>
    <w:rsid w:val="005438B8"/>
    <w:rsid w:val="00543DE1"/>
    <w:rsid w:val="0054455F"/>
    <w:rsid w:val="00544FDB"/>
    <w:rsid w:val="0054595F"/>
    <w:rsid w:val="005463F8"/>
    <w:rsid w:val="00546F57"/>
    <w:rsid w:val="005478A0"/>
    <w:rsid w:val="00550B28"/>
    <w:rsid w:val="005519FB"/>
    <w:rsid w:val="005525B5"/>
    <w:rsid w:val="00553761"/>
    <w:rsid w:val="00553B82"/>
    <w:rsid w:val="00553E2C"/>
    <w:rsid w:val="005553F5"/>
    <w:rsid w:val="00555E26"/>
    <w:rsid w:val="0055687B"/>
    <w:rsid w:val="005609C5"/>
    <w:rsid w:val="0056175C"/>
    <w:rsid w:val="00561E78"/>
    <w:rsid w:val="0056321A"/>
    <w:rsid w:val="00563516"/>
    <w:rsid w:val="00565109"/>
    <w:rsid w:val="00565222"/>
    <w:rsid w:val="00565D05"/>
    <w:rsid w:val="0056613E"/>
    <w:rsid w:val="0056691F"/>
    <w:rsid w:val="00567072"/>
    <w:rsid w:val="0056707E"/>
    <w:rsid w:val="00570374"/>
    <w:rsid w:val="00570E89"/>
    <w:rsid w:val="00571A70"/>
    <w:rsid w:val="00571F88"/>
    <w:rsid w:val="00572110"/>
    <w:rsid w:val="0057276F"/>
    <w:rsid w:val="0057323E"/>
    <w:rsid w:val="00574065"/>
    <w:rsid w:val="00574A97"/>
    <w:rsid w:val="00574B1A"/>
    <w:rsid w:val="00574B70"/>
    <w:rsid w:val="0057583F"/>
    <w:rsid w:val="00580128"/>
    <w:rsid w:val="00580E1A"/>
    <w:rsid w:val="00581C78"/>
    <w:rsid w:val="00582FFF"/>
    <w:rsid w:val="005831CA"/>
    <w:rsid w:val="0058547E"/>
    <w:rsid w:val="0058599F"/>
    <w:rsid w:val="00586465"/>
    <w:rsid w:val="005864DE"/>
    <w:rsid w:val="00586FC2"/>
    <w:rsid w:val="00587043"/>
    <w:rsid w:val="00587E24"/>
    <w:rsid w:val="0059011A"/>
    <w:rsid w:val="005904A6"/>
    <w:rsid w:val="005905C5"/>
    <w:rsid w:val="00591C4C"/>
    <w:rsid w:val="005924C2"/>
    <w:rsid w:val="005929F6"/>
    <w:rsid w:val="0059550A"/>
    <w:rsid w:val="005956FE"/>
    <w:rsid w:val="00596388"/>
    <w:rsid w:val="00596A7E"/>
    <w:rsid w:val="00596C05"/>
    <w:rsid w:val="00597E41"/>
    <w:rsid w:val="00597ED1"/>
    <w:rsid w:val="005A1E1E"/>
    <w:rsid w:val="005A1F08"/>
    <w:rsid w:val="005A21CD"/>
    <w:rsid w:val="005A32A9"/>
    <w:rsid w:val="005A4528"/>
    <w:rsid w:val="005A47A6"/>
    <w:rsid w:val="005A5532"/>
    <w:rsid w:val="005A5C7C"/>
    <w:rsid w:val="005B0560"/>
    <w:rsid w:val="005B1906"/>
    <w:rsid w:val="005B2826"/>
    <w:rsid w:val="005B4283"/>
    <w:rsid w:val="005B4CF7"/>
    <w:rsid w:val="005B4D10"/>
    <w:rsid w:val="005B59F8"/>
    <w:rsid w:val="005B624A"/>
    <w:rsid w:val="005B685C"/>
    <w:rsid w:val="005B6FA8"/>
    <w:rsid w:val="005B7213"/>
    <w:rsid w:val="005B7983"/>
    <w:rsid w:val="005B7B1B"/>
    <w:rsid w:val="005B7F1E"/>
    <w:rsid w:val="005C00C5"/>
    <w:rsid w:val="005C08B6"/>
    <w:rsid w:val="005C0E8A"/>
    <w:rsid w:val="005C0EAB"/>
    <w:rsid w:val="005C1DE0"/>
    <w:rsid w:val="005C2400"/>
    <w:rsid w:val="005C24C1"/>
    <w:rsid w:val="005C2B94"/>
    <w:rsid w:val="005C33E3"/>
    <w:rsid w:val="005C36CB"/>
    <w:rsid w:val="005C4E1C"/>
    <w:rsid w:val="005C7F6D"/>
    <w:rsid w:val="005D06E7"/>
    <w:rsid w:val="005D08B5"/>
    <w:rsid w:val="005D1660"/>
    <w:rsid w:val="005D2C8C"/>
    <w:rsid w:val="005D2E91"/>
    <w:rsid w:val="005D34B6"/>
    <w:rsid w:val="005D36CC"/>
    <w:rsid w:val="005D3D45"/>
    <w:rsid w:val="005D484A"/>
    <w:rsid w:val="005D564F"/>
    <w:rsid w:val="005D62A7"/>
    <w:rsid w:val="005D6413"/>
    <w:rsid w:val="005D6C05"/>
    <w:rsid w:val="005D6EE8"/>
    <w:rsid w:val="005D74C0"/>
    <w:rsid w:val="005D78C4"/>
    <w:rsid w:val="005D7FC9"/>
    <w:rsid w:val="005E0F5B"/>
    <w:rsid w:val="005E215E"/>
    <w:rsid w:val="005E4D97"/>
    <w:rsid w:val="005E4EBF"/>
    <w:rsid w:val="005E5EE9"/>
    <w:rsid w:val="005E6208"/>
    <w:rsid w:val="005E620B"/>
    <w:rsid w:val="005E6C19"/>
    <w:rsid w:val="005E78DD"/>
    <w:rsid w:val="005E7E05"/>
    <w:rsid w:val="005F0E0F"/>
    <w:rsid w:val="005F2B9D"/>
    <w:rsid w:val="005F2B9E"/>
    <w:rsid w:val="005F34A6"/>
    <w:rsid w:val="005F3DFC"/>
    <w:rsid w:val="005F5031"/>
    <w:rsid w:val="005F52E4"/>
    <w:rsid w:val="005F5E8F"/>
    <w:rsid w:val="005F62B8"/>
    <w:rsid w:val="005F69EB"/>
    <w:rsid w:val="00600011"/>
    <w:rsid w:val="00600492"/>
    <w:rsid w:val="006005BC"/>
    <w:rsid w:val="0060076F"/>
    <w:rsid w:val="00600C42"/>
    <w:rsid w:val="00600E2C"/>
    <w:rsid w:val="006012F2"/>
    <w:rsid w:val="00601FE0"/>
    <w:rsid w:val="00602868"/>
    <w:rsid w:val="00602C27"/>
    <w:rsid w:val="00602DD2"/>
    <w:rsid w:val="00603265"/>
    <w:rsid w:val="00603747"/>
    <w:rsid w:val="00605986"/>
    <w:rsid w:val="00606571"/>
    <w:rsid w:val="00606D50"/>
    <w:rsid w:val="006070E8"/>
    <w:rsid w:val="00607528"/>
    <w:rsid w:val="00610475"/>
    <w:rsid w:val="00610648"/>
    <w:rsid w:val="00611A0D"/>
    <w:rsid w:val="00611B4C"/>
    <w:rsid w:val="00611DDB"/>
    <w:rsid w:val="006125FE"/>
    <w:rsid w:val="00614E60"/>
    <w:rsid w:val="006162B2"/>
    <w:rsid w:val="00616424"/>
    <w:rsid w:val="006164FA"/>
    <w:rsid w:val="00620535"/>
    <w:rsid w:val="0062147A"/>
    <w:rsid w:val="0062148F"/>
    <w:rsid w:val="00621864"/>
    <w:rsid w:val="006229EB"/>
    <w:rsid w:val="00623875"/>
    <w:rsid w:val="00625255"/>
    <w:rsid w:val="00625C4A"/>
    <w:rsid w:val="00626B97"/>
    <w:rsid w:val="00627011"/>
    <w:rsid w:val="00627FC9"/>
    <w:rsid w:val="00630249"/>
    <w:rsid w:val="00630295"/>
    <w:rsid w:val="00630690"/>
    <w:rsid w:val="006311AA"/>
    <w:rsid w:val="00631A19"/>
    <w:rsid w:val="006335B0"/>
    <w:rsid w:val="00633756"/>
    <w:rsid w:val="00635120"/>
    <w:rsid w:val="00635195"/>
    <w:rsid w:val="0063554D"/>
    <w:rsid w:val="0063568A"/>
    <w:rsid w:val="0063608E"/>
    <w:rsid w:val="006374DB"/>
    <w:rsid w:val="0063772B"/>
    <w:rsid w:val="00637F7B"/>
    <w:rsid w:val="00640D78"/>
    <w:rsid w:val="0064145E"/>
    <w:rsid w:val="00641626"/>
    <w:rsid w:val="0064170F"/>
    <w:rsid w:val="006417AE"/>
    <w:rsid w:val="006420B4"/>
    <w:rsid w:val="00642D31"/>
    <w:rsid w:val="00643420"/>
    <w:rsid w:val="00643C34"/>
    <w:rsid w:val="00644968"/>
    <w:rsid w:val="00644FD6"/>
    <w:rsid w:val="006455CE"/>
    <w:rsid w:val="006475F7"/>
    <w:rsid w:val="00651E9A"/>
    <w:rsid w:val="006525BC"/>
    <w:rsid w:val="0065314B"/>
    <w:rsid w:val="00653222"/>
    <w:rsid w:val="00653306"/>
    <w:rsid w:val="0065569F"/>
    <w:rsid w:val="0065640D"/>
    <w:rsid w:val="00656728"/>
    <w:rsid w:val="00656C7F"/>
    <w:rsid w:val="0065750D"/>
    <w:rsid w:val="006578C3"/>
    <w:rsid w:val="00660B81"/>
    <w:rsid w:val="00660BAC"/>
    <w:rsid w:val="0066113E"/>
    <w:rsid w:val="00661F54"/>
    <w:rsid w:val="00663137"/>
    <w:rsid w:val="00663810"/>
    <w:rsid w:val="00663C41"/>
    <w:rsid w:val="0066409A"/>
    <w:rsid w:val="0066484B"/>
    <w:rsid w:val="0066615F"/>
    <w:rsid w:val="00666573"/>
    <w:rsid w:val="006668AD"/>
    <w:rsid w:val="00666AA4"/>
    <w:rsid w:val="006706FD"/>
    <w:rsid w:val="00670B84"/>
    <w:rsid w:val="00671CDB"/>
    <w:rsid w:val="00672D0F"/>
    <w:rsid w:val="006736A8"/>
    <w:rsid w:val="00673828"/>
    <w:rsid w:val="00673A5F"/>
    <w:rsid w:val="00673BCA"/>
    <w:rsid w:val="00674E9D"/>
    <w:rsid w:val="00674F7F"/>
    <w:rsid w:val="00675419"/>
    <w:rsid w:val="00675641"/>
    <w:rsid w:val="00675B83"/>
    <w:rsid w:val="00675C86"/>
    <w:rsid w:val="006760A0"/>
    <w:rsid w:val="0067630A"/>
    <w:rsid w:val="00677438"/>
    <w:rsid w:val="006806DA"/>
    <w:rsid w:val="00680EF0"/>
    <w:rsid w:val="006814CA"/>
    <w:rsid w:val="00684139"/>
    <w:rsid w:val="0068517F"/>
    <w:rsid w:val="00685C15"/>
    <w:rsid w:val="0068648F"/>
    <w:rsid w:val="00686B23"/>
    <w:rsid w:val="00686ECD"/>
    <w:rsid w:val="00686F58"/>
    <w:rsid w:val="00686FCB"/>
    <w:rsid w:val="006900AF"/>
    <w:rsid w:val="00690322"/>
    <w:rsid w:val="00690E44"/>
    <w:rsid w:val="00691158"/>
    <w:rsid w:val="00692D1A"/>
    <w:rsid w:val="006932DF"/>
    <w:rsid w:val="006961D7"/>
    <w:rsid w:val="00696BF8"/>
    <w:rsid w:val="00697BE2"/>
    <w:rsid w:val="006A04B0"/>
    <w:rsid w:val="006A080E"/>
    <w:rsid w:val="006A08A5"/>
    <w:rsid w:val="006A0E88"/>
    <w:rsid w:val="006A0EB1"/>
    <w:rsid w:val="006A1020"/>
    <w:rsid w:val="006A2289"/>
    <w:rsid w:val="006A264A"/>
    <w:rsid w:val="006A285A"/>
    <w:rsid w:val="006A30BB"/>
    <w:rsid w:val="006A3616"/>
    <w:rsid w:val="006A3A92"/>
    <w:rsid w:val="006A51FC"/>
    <w:rsid w:val="006A592D"/>
    <w:rsid w:val="006A62B9"/>
    <w:rsid w:val="006A752E"/>
    <w:rsid w:val="006A7DE2"/>
    <w:rsid w:val="006B0022"/>
    <w:rsid w:val="006B035F"/>
    <w:rsid w:val="006B0BE5"/>
    <w:rsid w:val="006B0D45"/>
    <w:rsid w:val="006B12DD"/>
    <w:rsid w:val="006B1C51"/>
    <w:rsid w:val="006B22BE"/>
    <w:rsid w:val="006B300B"/>
    <w:rsid w:val="006B4095"/>
    <w:rsid w:val="006B449E"/>
    <w:rsid w:val="006B5061"/>
    <w:rsid w:val="006B5770"/>
    <w:rsid w:val="006B67CE"/>
    <w:rsid w:val="006B6865"/>
    <w:rsid w:val="006B6D8E"/>
    <w:rsid w:val="006B7A76"/>
    <w:rsid w:val="006C153C"/>
    <w:rsid w:val="006C3870"/>
    <w:rsid w:val="006C4759"/>
    <w:rsid w:val="006C59F8"/>
    <w:rsid w:val="006C73CC"/>
    <w:rsid w:val="006D0A14"/>
    <w:rsid w:val="006D0FAE"/>
    <w:rsid w:val="006D24BC"/>
    <w:rsid w:val="006D29D8"/>
    <w:rsid w:val="006D3079"/>
    <w:rsid w:val="006D40B9"/>
    <w:rsid w:val="006D4304"/>
    <w:rsid w:val="006D44CA"/>
    <w:rsid w:val="006D44FD"/>
    <w:rsid w:val="006D45DD"/>
    <w:rsid w:val="006D49E1"/>
    <w:rsid w:val="006D68DC"/>
    <w:rsid w:val="006D7146"/>
    <w:rsid w:val="006D7D30"/>
    <w:rsid w:val="006E0714"/>
    <w:rsid w:val="006E2936"/>
    <w:rsid w:val="006E3030"/>
    <w:rsid w:val="006E5A64"/>
    <w:rsid w:val="006E5A90"/>
    <w:rsid w:val="006F0343"/>
    <w:rsid w:val="006F292B"/>
    <w:rsid w:val="006F50E8"/>
    <w:rsid w:val="006F5230"/>
    <w:rsid w:val="006F580C"/>
    <w:rsid w:val="006F5BE0"/>
    <w:rsid w:val="006F60BE"/>
    <w:rsid w:val="006F60E6"/>
    <w:rsid w:val="006F6283"/>
    <w:rsid w:val="006F6ED4"/>
    <w:rsid w:val="006F72F5"/>
    <w:rsid w:val="006F7EC8"/>
    <w:rsid w:val="0070170C"/>
    <w:rsid w:val="00701DDC"/>
    <w:rsid w:val="0070325F"/>
    <w:rsid w:val="00703F4B"/>
    <w:rsid w:val="00704146"/>
    <w:rsid w:val="007055E7"/>
    <w:rsid w:val="0070565C"/>
    <w:rsid w:val="00705BA3"/>
    <w:rsid w:val="007066EC"/>
    <w:rsid w:val="007070E7"/>
    <w:rsid w:val="00707258"/>
    <w:rsid w:val="00707E17"/>
    <w:rsid w:val="00710BB8"/>
    <w:rsid w:val="00713BD5"/>
    <w:rsid w:val="00713FB1"/>
    <w:rsid w:val="00715936"/>
    <w:rsid w:val="00715D3E"/>
    <w:rsid w:val="00717155"/>
    <w:rsid w:val="00717D66"/>
    <w:rsid w:val="0072100A"/>
    <w:rsid w:val="007213FA"/>
    <w:rsid w:val="00721B3A"/>
    <w:rsid w:val="007220D8"/>
    <w:rsid w:val="00722E5E"/>
    <w:rsid w:val="00723224"/>
    <w:rsid w:val="00724E51"/>
    <w:rsid w:val="007251E1"/>
    <w:rsid w:val="007258FE"/>
    <w:rsid w:val="007274B1"/>
    <w:rsid w:val="00727DA5"/>
    <w:rsid w:val="00730D2E"/>
    <w:rsid w:val="0073188E"/>
    <w:rsid w:val="00731D57"/>
    <w:rsid w:val="00731E87"/>
    <w:rsid w:val="0073276C"/>
    <w:rsid w:val="00732F77"/>
    <w:rsid w:val="0073330C"/>
    <w:rsid w:val="00733D43"/>
    <w:rsid w:val="00734DF1"/>
    <w:rsid w:val="00735B5F"/>
    <w:rsid w:val="007360DE"/>
    <w:rsid w:val="00736DA2"/>
    <w:rsid w:val="00737DDA"/>
    <w:rsid w:val="00737E47"/>
    <w:rsid w:val="007404FE"/>
    <w:rsid w:val="00740523"/>
    <w:rsid w:val="007420DB"/>
    <w:rsid w:val="007423CA"/>
    <w:rsid w:val="00742430"/>
    <w:rsid w:val="007426D6"/>
    <w:rsid w:val="00743256"/>
    <w:rsid w:val="0074444B"/>
    <w:rsid w:val="00745601"/>
    <w:rsid w:val="00746D26"/>
    <w:rsid w:val="007475C6"/>
    <w:rsid w:val="00747B0E"/>
    <w:rsid w:val="007501F1"/>
    <w:rsid w:val="00752335"/>
    <w:rsid w:val="007523F5"/>
    <w:rsid w:val="007530AF"/>
    <w:rsid w:val="00753399"/>
    <w:rsid w:val="00754093"/>
    <w:rsid w:val="00754A0B"/>
    <w:rsid w:val="00754AD4"/>
    <w:rsid w:val="00754D13"/>
    <w:rsid w:val="00755794"/>
    <w:rsid w:val="00755FCF"/>
    <w:rsid w:val="007568BB"/>
    <w:rsid w:val="0076025D"/>
    <w:rsid w:val="00760759"/>
    <w:rsid w:val="0076102D"/>
    <w:rsid w:val="00761BAD"/>
    <w:rsid w:val="007625C4"/>
    <w:rsid w:val="00762699"/>
    <w:rsid w:val="00762847"/>
    <w:rsid w:val="00763177"/>
    <w:rsid w:val="00763768"/>
    <w:rsid w:val="00763C3A"/>
    <w:rsid w:val="00763FB2"/>
    <w:rsid w:val="007648D7"/>
    <w:rsid w:val="00765521"/>
    <w:rsid w:val="007664AF"/>
    <w:rsid w:val="00767FDD"/>
    <w:rsid w:val="00772670"/>
    <w:rsid w:val="007726CF"/>
    <w:rsid w:val="00772A74"/>
    <w:rsid w:val="00772FF1"/>
    <w:rsid w:val="00773184"/>
    <w:rsid w:val="0077508C"/>
    <w:rsid w:val="007759BA"/>
    <w:rsid w:val="00775CC3"/>
    <w:rsid w:val="00775F69"/>
    <w:rsid w:val="00776D11"/>
    <w:rsid w:val="007778F2"/>
    <w:rsid w:val="00780634"/>
    <w:rsid w:val="0078125B"/>
    <w:rsid w:val="00781930"/>
    <w:rsid w:val="00781C74"/>
    <w:rsid w:val="007845DA"/>
    <w:rsid w:val="00784B4E"/>
    <w:rsid w:val="00784E8D"/>
    <w:rsid w:val="007854BF"/>
    <w:rsid w:val="00785B04"/>
    <w:rsid w:val="00786B3F"/>
    <w:rsid w:val="00786F4E"/>
    <w:rsid w:val="0078776C"/>
    <w:rsid w:val="00790A63"/>
    <w:rsid w:val="00790F46"/>
    <w:rsid w:val="00791191"/>
    <w:rsid w:val="007912C2"/>
    <w:rsid w:val="00791A01"/>
    <w:rsid w:val="00792DFF"/>
    <w:rsid w:val="00793DDE"/>
    <w:rsid w:val="00794F25"/>
    <w:rsid w:val="007956A5"/>
    <w:rsid w:val="007958AB"/>
    <w:rsid w:val="00796177"/>
    <w:rsid w:val="007963D2"/>
    <w:rsid w:val="00796552"/>
    <w:rsid w:val="007A090E"/>
    <w:rsid w:val="007A0C64"/>
    <w:rsid w:val="007A1AD4"/>
    <w:rsid w:val="007A1C8D"/>
    <w:rsid w:val="007A1DF5"/>
    <w:rsid w:val="007A1FB6"/>
    <w:rsid w:val="007A2186"/>
    <w:rsid w:val="007A2875"/>
    <w:rsid w:val="007A2C87"/>
    <w:rsid w:val="007A34C1"/>
    <w:rsid w:val="007A36CB"/>
    <w:rsid w:val="007A3BC8"/>
    <w:rsid w:val="007A5513"/>
    <w:rsid w:val="007A58CA"/>
    <w:rsid w:val="007A6CE5"/>
    <w:rsid w:val="007A7104"/>
    <w:rsid w:val="007A72B9"/>
    <w:rsid w:val="007A7864"/>
    <w:rsid w:val="007B02EF"/>
    <w:rsid w:val="007B03D5"/>
    <w:rsid w:val="007B0695"/>
    <w:rsid w:val="007B0E2F"/>
    <w:rsid w:val="007B0F4D"/>
    <w:rsid w:val="007B0FA1"/>
    <w:rsid w:val="007B10C3"/>
    <w:rsid w:val="007B22A2"/>
    <w:rsid w:val="007B396D"/>
    <w:rsid w:val="007B3D34"/>
    <w:rsid w:val="007B4229"/>
    <w:rsid w:val="007B4795"/>
    <w:rsid w:val="007B4C74"/>
    <w:rsid w:val="007B5BA2"/>
    <w:rsid w:val="007B706A"/>
    <w:rsid w:val="007B7BDF"/>
    <w:rsid w:val="007C00BA"/>
    <w:rsid w:val="007C07BA"/>
    <w:rsid w:val="007C11DC"/>
    <w:rsid w:val="007C1206"/>
    <w:rsid w:val="007C1708"/>
    <w:rsid w:val="007C35FA"/>
    <w:rsid w:val="007C3954"/>
    <w:rsid w:val="007C477E"/>
    <w:rsid w:val="007C6289"/>
    <w:rsid w:val="007C62BF"/>
    <w:rsid w:val="007C6910"/>
    <w:rsid w:val="007C6C95"/>
    <w:rsid w:val="007C7005"/>
    <w:rsid w:val="007D02DA"/>
    <w:rsid w:val="007D0877"/>
    <w:rsid w:val="007D16F9"/>
    <w:rsid w:val="007D1ECD"/>
    <w:rsid w:val="007D2801"/>
    <w:rsid w:val="007D2D36"/>
    <w:rsid w:val="007D2FE5"/>
    <w:rsid w:val="007D3957"/>
    <w:rsid w:val="007D3976"/>
    <w:rsid w:val="007D45B8"/>
    <w:rsid w:val="007D4712"/>
    <w:rsid w:val="007D4FDB"/>
    <w:rsid w:val="007D5844"/>
    <w:rsid w:val="007D70C6"/>
    <w:rsid w:val="007D7BC7"/>
    <w:rsid w:val="007E0C08"/>
    <w:rsid w:val="007E2F54"/>
    <w:rsid w:val="007E31E8"/>
    <w:rsid w:val="007E35E1"/>
    <w:rsid w:val="007E3DB8"/>
    <w:rsid w:val="007E43E2"/>
    <w:rsid w:val="007E5D4E"/>
    <w:rsid w:val="007E6522"/>
    <w:rsid w:val="007E6E0D"/>
    <w:rsid w:val="007E72C1"/>
    <w:rsid w:val="007E736F"/>
    <w:rsid w:val="007E7D0F"/>
    <w:rsid w:val="007E7DFD"/>
    <w:rsid w:val="007F0237"/>
    <w:rsid w:val="007F0E33"/>
    <w:rsid w:val="007F21C2"/>
    <w:rsid w:val="007F2EA0"/>
    <w:rsid w:val="007F45E7"/>
    <w:rsid w:val="007F5C82"/>
    <w:rsid w:val="007F627A"/>
    <w:rsid w:val="007F66C7"/>
    <w:rsid w:val="007F6A76"/>
    <w:rsid w:val="007F775F"/>
    <w:rsid w:val="0080204D"/>
    <w:rsid w:val="0080231E"/>
    <w:rsid w:val="0080268D"/>
    <w:rsid w:val="0080269B"/>
    <w:rsid w:val="0080294D"/>
    <w:rsid w:val="00802C63"/>
    <w:rsid w:val="00803954"/>
    <w:rsid w:val="008039D6"/>
    <w:rsid w:val="00803CF1"/>
    <w:rsid w:val="008046A2"/>
    <w:rsid w:val="00804F72"/>
    <w:rsid w:val="0080509C"/>
    <w:rsid w:val="00806302"/>
    <w:rsid w:val="00807A9E"/>
    <w:rsid w:val="008109AC"/>
    <w:rsid w:val="00811A57"/>
    <w:rsid w:val="008124BA"/>
    <w:rsid w:val="00812C4E"/>
    <w:rsid w:val="00812DB0"/>
    <w:rsid w:val="00813F21"/>
    <w:rsid w:val="00813F7E"/>
    <w:rsid w:val="008140A1"/>
    <w:rsid w:val="008143CB"/>
    <w:rsid w:val="00815BCF"/>
    <w:rsid w:val="00816FC1"/>
    <w:rsid w:val="00820079"/>
    <w:rsid w:val="008225B8"/>
    <w:rsid w:val="008239ED"/>
    <w:rsid w:val="008240EF"/>
    <w:rsid w:val="0082427E"/>
    <w:rsid w:val="008245C8"/>
    <w:rsid w:val="00824DD3"/>
    <w:rsid w:val="008260B4"/>
    <w:rsid w:val="00826510"/>
    <w:rsid w:val="0082772D"/>
    <w:rsid w:val="00827FC7"/>
    <w:rsid w:val="008308A9"/>
    <w:rsid w:val="00830B4E"/>
    <w:rsid w:val="00830D92"/>
    <w:rsid w:val="00830DE0"/>
    <w:rsid w:val="00832B75"/>
    <w:rsid w:val="00832BD0"/>
    <w:rsid w:val="00834966"/>
    <w:rsid w:val="00836704"/>
    <w:rsid w:val="00837855"/>
    <w:rsid w:val="00837B66"/>
    <w:rsid w:val="008419CD"/>
    <w:rsid w:val="0084238E"/>
    <w:rsid w:val="008424AA"/>
    <w:rsid w:val="00844A74"/>
    <w:rsid w:val="0084578D"/>
    <w:rsid w:val="0084741B"/>
    <w:rsid w:val="00847B34"/>
    <w:rsid w:val="00847DE4"/>
    <w:rsid w:val="00850278"/>
    <w:rsid w:val="008502DB"/>
    <w:rsid w:val="00850A7C"/>
    <w:rsid w:val="00850D9C"/>
    <w:rsid w:val="00851141"/>
    <w:rsid w:val="00851200"/>
    <w:rsid w:val="008513F1"/>
    <w:rsid w:val="00852333"/>
    <w:rsid w:val="00852610"/>
    <w:rsid w:val="00852C52"/>
    <w:rsid w:val="00852C67"/>
    <w:rsid w:val="00852F9B"/>
    <w:rsid w:val="00853036"/>
    <w:rsid w:val="0085673E"/>
    <w:rsid w:val="00856A20"/>
    <w:rsid w:val="00857F9A"/>
    <w:rsid w:val="008604EF"/>
    <w:rsid w:val="00860941"/>
    <w:rsid w:val="008611F7"/>
    <w:rsid w:val="00861679"/>
    <w:rsid w:val="00861CCE"/>
    <w:rsid w:val="008632BC"/>
    <w:rsid w:val="008634AC"/>
    <w:rsid w:val="00863845"/>
    <w:rsid w:val="00864CB2"/>
    <w:rsid w:val="00864E6F"/>
    <w:rsid w:val="0086501F"/>
    <w:rsid w:val="0086614B"/>
    <w:rsid w:val="00866D0C"/>
    <w:rsid w:val="008670C1"/>
    <w:rsid w:val="00867AE9"/>
    <w:rsid w:val="00867C4D"/>
    <w:rsid w:val="00870174"/>
    <w:rsid w:val="00870345"/>
    <w:rsid w:val="00870D58"/>
    <w:rsid w:val="00871F42"/>
    <w:rsid w:val="008729A0"/>
    <w:rsid w:val="00872BB2"/>
    <w:rsid w:val="0087322A"/>
    <w:rsid w:val="00874179"/>
    <w:rsid w:val="00874DF3"/>
    <w:rsid w:val="00875069"/>
    <w:rsid w:val="008758AB"/>
    <w:rsid w:val="00875A31"/>
    <w:rsid w:val="00875AAE"/>
    <w:rsid w:val="00875D6B"/>
    <w:rsid w:val="00875DBF"/>
    <w:rsid w:val="0087666E"/>
    <w:rsid w:val="00876E8C"/>
    <w:rsid w:val="00877578"/>
    <w:rsid w:val="008776A8"/>
    <w:rsid w:val="0087784C"/>
    <w:rsid w:val="00877C32"/>
    <w:rsid w:val="008800CA"/>
    <w:rsid w:val="0088029B"/>
    <w:rsid w:val="008804BA"/>
    <w:rsid w:val="0088058F"/>
    <w:rsid w:val="00880D68"/>
    <w:rsid w:val="00880F55"/>
    <w:rsid w:val="008817DF"/>
    <w:rsid w:val="00881FD9"/>
    <w:rsid w:val="0088306D"/>
    <w:rsid w:val="00883171"/>
    <w:rsid w:val="008853C3"/>
    <w:rsid w:val="00885A6D"/>
    <w:rsid w:val="00885C9D"/>
    <w:rsid w:val="00886F52"/>
    <w:rsid w:val="008875D7"/>
    <w:rsid w:val="00887BA4"/>
    <w:rsid w:val="0089069B"/>
    <w:rsid w:val="00890B3D"/>
    <w:rsid w:val="00891CDB"/>
    <w:rsid w:val="00892032"/>
    <w:rsid w:val="00892236"/>
    <w:rsid w:val="00892644"/>
    <w:rsid w:val="0089308B"/>
    <w:rsid w:val="008932EA"/>
    <w:rsid w:val="00893453"/>
    <w:rsid w:val="00893A7B"/>
    <w:rsid w:val="00894D00"/>
    <w:rsid w:val="008950D5"/>
    <w:rsid w:val="00895285"/>
    <w:rsid w:val="008963F0"/>
    <w:rsid w:val="008970B1"/>
    <w:rsid w:val="008A002A"/>
    <w:rsid w:val="008A00FB"/>
    <w:rsid w:val="008A06FA"/>
    <w:rsid w:val="008A09BD"/>
    <w:rsid w:val="008A1223"/>
    <w:rsid w:val="008A13AC"/>
    <w:rsid w:val="008A1EA5"/>
    <w:rsid w:val="008A2424"/>
    <w:rsid w:val="008A28F2"/>
    <w:rsid w:val="008A2A19"/>
    <w:rsid w:val="008A2FC9"/>
    <w:rsid w:val="008A3137"/>
    <w:rsid w:val="008A341F"/>
    <w:rsid w:val="008A52B3"/>
    <w:rsid w:val="008A5CFC"/>
    <w:rsid w:val="008A6B9E"/>
    <w:rsid w:val="008A6BDE"/>
    <w:rsid w:val="008A7256"/>
    <w:rsid w:val="008A7634"/>
    <w:rsid w:val="008A7B9C"/>
    <w:rsid w:val="008B1A44"/>
    <w:rsid w:val="008B3325"/>
    <w:rsid w:val="008B341D"/>
    <w:rsid w:val="008B3CE8"/>
    <w:rsid w:val="008B4613"/>
    <w:rsid w:val="008B4C5E"/>
    <w:rsid w:val="008B6FA7"/>
    <w:rsid w:val="008C10F3"/>
    <w:rsid w:val="008C2FAF"/>
    <w:rsid w:val="008C32A1"/>
    <w:rsid w:val="008C32AC"/>
    <w:rsid w:val="008C34DF"/>
    <w:rsid w:val="008C401D"/>
    <w:rsid w:val="008C410C"/>
    <w:rsid w:val="008C5B22"/>
    <w:rsid w:val="008D003A"/>
    <w:rsid w:val="008D0E4C"/>
    <w:rsid w:val="008D160B"/>
    <w:rsid w:val="008D1B0D"/>
    <w:rsid w:val="008D24B5"/>
    <w:rsid w:val="008D28DA"/>
    <w:rsid w:val="008D33B5"/>
    <w:rsid w:val="008D43C8"/>
    <w:rsid w:val="008D4A0C"/>
    <w:rsid w:val="008D4B7A"/>
    <w:rsid w:val="008D4C7E"/>
    <w:rsid w:val="008D5ABD"/>
    <w:rsid w:val="008D5C32"/>
    <w:rsid w:val="008D6A09"/>
    <w:rsid w:val="008E0B01"/>
    <w:rsid w:val="008E1E54"/>
    <w:rsid w:val="008E243B"/>
    <w:rsid w:val="008E25BA"/>
    <w:rsid w:val="008E2651"/>
    <w:rsid w:val="008E2663"/>
    <w:rsid w:val="008E2AED"/>
    <w:rsid w:val="008E38C1"/>
    <w:rsid w:val="008E4ACB"/>
    <w:rsid w:val="008E54F4"/>
    <w:rsid w:val="008E6566"/>
    <w:rsid w:val="008E6C07"/>
    <w:rsid w:val="008E77F8"/>
    <w:rsid w:val="008F1AB6"/>
    <w:rsid w:val="008F302C"/>
    <w:rsid w:val="008F3674"/>
    <w:rsid w:val="008F4D39"/>
    <w:rsid w:val="008F5171"/>
    <w:rsid w:val="008F68FB"/>
    <w:rsid w:val="008F6F90"/>
    <w:rsid w:val="008F7AEF"/>
    <w:rsid w:val="008F7D7C"/>
    <w:rsid w:val="009000B8"/>
    <w:rsid w:val="00900926"/>
    <w:rsid w:val="009016CB"/>
    <w:rsid w:val="009035E7"/>
    <w:rsid w:val="0090491A"/>
    <w:rsid w:val="00905877"/>
    <w:rsid w:val="00905F71"/>
    <w:rsid w:val="00906266"/>
    <w:rsid w:val="0090640E"/>
    <w:rsid w:val="009066A6"/>
    <w:rsid w:val="00906912"/>
    <w:rsid w:val="00906B20"/>
    <w:rsid w:val="0090729A"/>
    <w:rsid w:val="0090769B"/>
    <w:rsid w:val="009107FF"/>
    <w:rsid w:val="00910833"/>
    <w:rsid w:val="0091121F"/>
    <w:rsid w:val="00911822"/>
    <w:rsid w:val="00911F0B"/>
    <w:rsid w:val="00915C52"/>
    <w:rsid w:val="0091646B"/>
    <w:rsid w:val="009174D9"/>
    <w:rsid w:val="009179BC"/>
    <w:rsid w:val="00920BFB"/>
    <w:rsid w:val="00921531"/>
    <w:rsid w:val="009216A1"/>
    <w:rsid w:val="009216C3"/>
    <w:rsid w:val="009217C6"/>
    <w:rsid w:val="00921867"/>
    <w:rsid w:val="00921DD5"/>
    <w:rsid w:val="00923841"/>
    <w:rsid w:val="00923C05"/>
    <w:rsid w:val="0092459E"/>
    <w:rsid w:val="0092594A"/>
    <w:rsid w:val="00926796"/>
    <w:rsid w:val="00927716"/>
    <w:rsid w:val="00927922"/>
    <w:rsid w:val="009301F2"/>
    <w:rsid w:val="009303AD"/>
    <w:rsid w:val="00932AD0"/>
    <w:rsid w:val="00934AB1"/>
    <w:rsid w:val="009354A8"/>
    <w:rsid w:val="00936303"/>
    <w:rsid w:val="00936AD2"/>
    <w:rsid w:val="00936DCE"/>
    <w:rsid w:val="0093707B"/>
    <w:rsid w:val="00940397"/>
    <w:rsid w:val="00940B39"/>
    <w:rsid w:val="00940F6A"/>
    <w:rsid w:val="00940FE1"/>
    <w:rsid w:val="009415CB"/>
    <w:rsid w:val="009417FC"/>
    <w:rsid w:val="00942AB0"/>
    <w:rsid w:val="00942E50"/>
    <w:rsid w:val="009437EB"/>
    <w:rsid w:val="00944328"/>
    <w:rsid w:val="00944ADE"/>
    <w:rsid w:val="00944EFF"/>
    <w:rsid w:val="009450E2"/>
    <w:rsid w:val="0094622C"/>
    <w:rsid w:val="00950A4B"/>
    <w:rsid w:val="00950BBC"/>
    <w:rsid w:val="00951ABE"/>
    <w:rsid w:val="0095228A"/>
    <w:rsid w:val="009532FE"/>
    <w:rsid w:val="00954414"/>
    <w:rsid w:val="00954EEE"/>
    <w:rsid w:val="00956239"/>
    <w:rsid w:val="0095624F"/>
    <w:rsid w:val="00956560"/>
    <w:rsid w:val="009567AD"/>
    <w:rsid w:val="00956C3C"/>
    <w:rsid w:val="00957437"/>
    <w:rsid w:val="0096025B"/>
    <w:rsid w:val="00960A04"/>
    <w:rsid w:val="00961829"/>
    <w:rsid w:val="00961870"/>
    <w:rsid w:val="00962C46"/>
    <w:rsid w:val="00963665"/>
    <w:rsid w:val="00963880"/>
    <w:rsid w:val="009640B5"/>
    <w:rsid w:val="00964D93"/>
    <w:rsid w:val="00964DCB"/>
    <w:rsid w:val="00965687"/>
    <w:rsid w:val="00965A93"/>
    <w:rsid w:val="009669A8"/>
    <w:rsid w:val="009679BC"/>
    <w:rsid w:val="009679F1"/>
    <w:rsid w:val="00967F1F"/>
    <w:rsid w:val="009700B2"/>
    <w:rsid w:val="0097025B"/>
    <w:rsid w:val="009705B4"/>
    <w:rsid w:val="009707D4"/>
    <w:rsid w:val="009713B3"/>
    <w:rsid w:val="009718E6"/>
    <w:rsid w:val="00971912"/>
    <w:rsid w:val="00973477"/>
    <w:rsid w:val="0097352E"/>
    <w:rsid w:val="00973736"/>
    <w:rsid w:val="00973E92"/>
    <w:rsid w:val="0097458B"/>
    <w:rsid w:val="00974B3C"/>
    <w:rsid w:val="009756C4"/>
    <w:rsid w:val="00975CB2"/>
    <w:rsid w:val="00975F2B"/>
    <w:rsid w:val="0097639F"/>
    <w:rsid w:val="009764C6"/>
    <w:rsid w:val="009772C6"/>
    <w:rsid w:val="0097735A"/>
    <w:rsid w:val="00977B12"/>
    <w:rsid w:val="00977E1C"/>
    <w:rsid w:val="009817BE"/>
    <w:rsid w:val="009819B7"/>
    <w:rsid w:val="0098234E"/>
    <w:rsid w:val="009828E7"/>
    <w:rsid w:val="00982DB8"/>
    <w:rsid w:val="00982EBF"/>
    <w:rsid w:val="0098316F"/>
    <w:rsid w:val="00983B1E"/>
    <w:rsid w:val="00983DD4"/>
    <w:rsid w:val="0098431A"/>
    <w:rsid w:val="0098469E"/>
    <w:rsid w:val="009856A4"/>
    <w:rsid w:val="009865BE"/>
    <w:rsid w:val="00986917"/>
    <w:rsid w:val="009874B3"/>
    <w:rsid w:val="009874BB"/>
    <w:rsid w:val="009879D3"/>
    <w:rsid w:val="00987C13"/>
    <w:rsid w:val="00990649"/>
    <w:rsid w:val="009912F1"/>
    <w:rsid w:val="00991EFD"/>
    <w:rsid w:val="0099372C"/>
    <w:rsid w:val="009945A8"/>
    <w:rsid w:val="009950D5"/>
    <w:rsid w:val="00995829"/>
    <w:rsid w:val="009960A6"/>
    <w:rsid w:val="0099745A"/>
    <w:rsid w:val="009A0238"/>
    <w:rsid w:val="009A099A"/>
    <w:rsid w:val="009A237B"/>
    <w:rsid w:val="009A25AB"/>
    <w:rsid w:val="009A372D"/>
    <w:rsid w:val="009A3C3F"/>
    <w:rsid w:val="009A3D0E"/>
    <w:rsid w:val="009A436B"/>
    <w:rsid w:val="009A454A"/>
    <w:rsid w:val="009A4786"/>
    <w:rsid w:val="009A4F12"/>
    <w:rsid w:val="009A5A6A"/>
    <w:rsid w:val="009A70BD"/>
    <w:rsid w:val="009A72B6"/>
    <w:rsid w:val="009A7329"/>
    <w:rsid w:val="009A749E"/>
    <w:rsid w:val="009B0F5A"/>
    <w:rsid w:val="009B10FA"/>
    <w:rsid w:val="009B1A2F"/>
    <w:rsid w:val="009B20B1"/>
    <w:rsid w:val="009B2499"/>
    <w:rsid w:val="009B293D"/>
    <w:rsid w:val="009B306E"/>
    <w:rsid w:val="009B3F1F"/>
    <w:rsid w:val="009B470D"/>
    <w:rsid w:val="009B4785"/>
    <w:rsid w:val="009B6D77"/>
    <w:rsid w:val="009B726A"/>
    <w:rsid w:val="009C1FF7"/>
    <w:rsid w:val="009C2718"/>
    <w:rsid w:val="009C29BE"/>
    <w:rsid w:val="009C31D6"/>
    <w:rsid w:val="009C3627"/>
    <w:rsid w:val="009C4438"/>
    <w:rsid w:val="009C46B6"/>
    <w:rsid w:val="009C4A8E"/>
    <w:rsid w:val="009C585C"/>
    <w:rsid w:val="009C6393"/>
    <w:rsid w:val="009C7B77"/>
    <w:rsid w:val="009C7EEA"/>
    <w:rsid w:val="009D087A"/>
    <w:rsid w:val="009D0ECF"/>
    <w:rsid w:val="009D180C"/>
    <w:rsid w:val="009D3D2F"/>
    <w:rsid w:val="009D5133"/>
    <w:rsid w:val="009D52D1"/>
    <w:rsid w:val="009D5500"/>
    <w:rsid w:val="009D5FF0"/>
    <w:rsid w:val="009D6662"/>
    <w:rsid w:val="009D6EE1"/>
    <w:rsid w:val="009D6F0F"/>
    <w:rsid w:val="009D7C5D"/>
    <w:rsid w:val="009D7EBA"/>
    <w:rsid w:val="009E0157"/>
    <w:rsid w:val="009E0D26"/>
    <w:rsid w:val="009E48A4"/>
    <w:rsid w:val="009E50F1"/>
    <w:rsid w:val="009E6942"/>
    <w:rsid w:val="009E6EF6"/>
    <w:rsid w:val="009E7288"/>
    <w:rsid w:val="009E747F"/>
    <w:rsid w:val="009E7EA4"/>
    <w:rsid w:val="009F0355"/>
    <w:rsid w:val="009F0DD4"/>
    <w:rsid w:val="009F2229"/>
    <w:rsid w:val="009F2E99"/>
    <w:rsid w:val="009F33A8"/>
    <w:rsid w:val="009F3AD2"/>
    <w:rsid w:val="009F3E1E"/>
    <w:rsid w:val="009F4131"/>
    <w:rsid w:val="009F503D"/>
    <w:rsid w:val="009F5375"/>
    <w:rsid w:val="009F5CD5"/>
    <w:rsid w:val="009F6296"/>
    <w:rsid w:val="009F62E6"/>
    <w:rsid w:val="009F6573"/>
    <w:rsid w:val="00A012E2"/>
    <w:rsid w:val="00A01550"/>
    <w:rsid w:val="00A018C5"/>
    <w:rsid w:val="00A01964"/>
    <w:rsid w:val="00A02474"/>
    <w:rsid w:val="00A02493"/>
    <w:rsid w:val="00A02800"/>
    <w:rsid w:val="00A0303B"/>
    <w:rsid w:val="00A036A7"/>
    <w:rsid w:val="00A0401C"/>
    <w:rsid w:val="00A04E78"/>
    <w:rsid w:val="00A053D9"/>
    <w:rsid w:val="00A054F4"/>
    <w:rsid w:val="00A057CB"/>
    <w:rsid w:val="00A05A58"/>
    <w:rsid w:val="00A05E13"/>
    <w:rsid w:val="00A062A4"/>
    <w:rsid w:val="00A10322"/>
    <w:rsid w:val="00A10A6F"/>
    <w:rsid w:val="00A1148B"/>
    <w:rsid w:val="00A121AF"/>
    <w:rsid w:val="00A1229D"/>
    <w:rsid w:val="00A12AC1"/>
    <w:rsid w:val="00A12ED9"/>
    <w:rsid w:val="00A13574"/>
    <w:rsid w:val="00A13E41"/>
    <w:rsid w:val="00A157E7"/>
    <w:rsid w:val="00A16AE2"/>
    <w:rsid w:val="00A16F2E"/>
    <w:rsid w:val="00A176E0"/>
    <w:rsid w:val="00A17C57"/>
    <w:rsid w:val="00A17F8F"/>
    <w:rsid w:val="00A20868"/>
    <w:rsid w:val="00A21B59"/>
    <w:rsid w:val="00A22755"/>
    <w:rsid w:val="00A2276C"/>
    <w:rsid w:val="00A228AD"/>
    <w:rsid w:val="00A2362F"/>
    <w:rsid w:val="00A23A83"/>
    <w:rsid w:val="00A24336"/>
    <w:rsid w:val="00A24442"/>
    <w:rsid w:val="00A24DDD"/>
    <w:rsid w:val="00A25880"/>
    <w:rsid w:val="00A25CC4"/>
    <w:rsid w:val="00A266F6"/>
    <w:rsid w:val="00A2690A"/>
    <w:rsid w:val="00A26EC3"/>
    <w:rsid w:val="00A2728C"/>
    <w:rsid w:val="00A27418"/>
    <w:rsid w:val="00A275B8"/>
    <w:rsid w:val="00A3028F"/>
    <w:rsid w:val="00A303A7"/>
    <w:rsid w:val="00A3152F"/>
    <w:rsid w:val="00A319C7"/>
    <w:rsid w:val="00A3252D"/>
    <w:rsid w:val="00A32DBA"/>
    <w:rsid w:val="00A336E3"/>
    <w:rsid w:val="00A347DE"/>
    <w:rsid w:val="00A34961"/>
    <w:rsid w:val="00A34DEC"/>
    <w:rsid w:val="00A35959"/>
    <w:rsid w:val="00A3613E"/>
    <w:rsid w:val="00A36E82"/>
    <w:rsid w:val="00A3750E"/>
    <w:rsid w:val="00A403C0"/>
    <w:rsid w:val="00A41050"/>
    <w:rsid w:val="00A41407"/>
    <w:rsid w:val="00A41929"/>
    <w:rsid w:val="00A41BDB"/>
    <w:rsid w:val="00A423B7"/>
    <w:rsid w:val="00A42463"/>
    <w:rsid w:val="00A430A6"/>
    <w:rsid w:val="00A45AD5"/>
    <w:rsid w:val="00A462BE"/>
    <w:rsid w:val="00A466D4"/>
    <w:rsid w:val="00A46F7B"/>
    <w:rsid w:val="00A47217"/>
    <w:rsid w:val="00A50D1A"/>
    <w:rsid w:val="00A5129A"/>
    <w:rsid w:val="00A519D2"/>
    <w:rsid w:val="00A52DFC"/>
    <w:rsid w:val="00A53239"/>
    <w:rsid w:val="00A5356F"/>
    <w:rsid w:val="00A536C2"/>
    <w:rsid w:val="00A53775"/>
    <w:rsid w:val="00A5401F"/>
    <w:rsid w:val="00A54DDE"/>
    <w:rsid w:val="00A5503F"/>
    <w:rsid w:val="00A5511E"/>
    <w:rsid w:val="00A572DA"/>
    <w:rsid w:val="00A579FB"/>
    <w:rsid w:val="00A57F0E"/>
    <w:rsid w:val="00A60266"/>
    <w:rsid w:val="00A6066C"/>
    <w:rsid w:val="00A61E4E"/>
    <w:rsid w:val="00A61E6C"/>
    <w:rsid w:val="00A620FC"/>
    <w:rsid w:val="00A625FE"/>
    <w:rsid w:val="00A63AF1"/>
    <w:rsid w:val="00A63FBA"/>
    <w:rsid w:val="00A642D5"/>
    <w:rsid w:val="00A64542"/>
    <w:rsid w:val="00A65860"/>
    <w:rsid w:val="00A6646F"/>
    <w:rsid w:val="00A66950"/>
    <w:rsid w:val="00A6767E"/>
    <w:rsid w:val="00A70439"/>
    <w:rsid w:val="00A7100B"/>
    <w:rsid w:val="00A71384"/>
    <w:rsid w:val="00A72B3D"/>
    <w:rsid w:val="00A72C12"/>
    <w:rsid w:val="00A73378"/>
    <w:rsid w:val="00A73D87"/>
    <w:rsid w:val="00A74624"/>
    <w:rsid w:val="00A75FA4"/>
    <w:rsid w:val="00A764BF"/>
    <w:rsid w:val="00A76F32"/>
    <w:rsid w:val="00A77630"/>
    <w:rsid w:val="00A807C8"/>
    <w:rsid w:val="00A8165F"/>
    <w:rsid w:val="00A82059"/>
    <w:rsid w:val="00A83243"/>
    <w:rsid w:val="00A8375D"/>
    <w:rsid w:val="00A837E1"/>
    <w:rsid w:val="00A83A2C"/>
    <w:rsid w:val="00A84BF3"/>
    <w:rsid w:val="00A850CF"/>
    <w:rsid w:val="00A86BCB"/>
    <w:rsid w:val="00A907FA"/>
    <w:rsid w:val="00A90FE1"/>
    <w:rsid w:val="00A93CCA"/>
    <w:rsid w:val="00A9607C"/>
    <w:rsid w:val="00A96240"/>
    <w:rsid w:val="00A9668F"/>
    <w:rsid w:val="00A96A3B"/>
    <w:rsid w:val="00A97213"/>
    <w:rsid w:val="00A97B12"/>
    <w:rsid w:val="00A97D21"/>
    <w:rsid w:val="00A97D84"/>
    <w:rsid w:val="00AA0735"/>
    <w:rsid w:val="00AA0E71"/>
    <w:rsid w:val="00AA1F83"/>
    <w:rsid w:val="00AA2DE4"/>
    <w:rsid w:val="00AA436A"/>
    <w:rsid w:val="00AA4447"/>
    <w:rsid w:val="00AA4521"/>
    <w:rsid w:val="00AA5B98"/>
    <w:rsid w:val="00AA5D50"/>
    <w:rsid w:val="00AA6A8F"/>
    <w:rsid w:val="00AA6B4D"/>
    <w:rsid w:val="00AA732C"/>
    <w:rsid w:val="00AB012A"/>
    <w:rsid w:val="00AB03D7"/>
    <w:rsid w:val="00AB1A12"/>
    <w:rsid w:val="00AB2A92"/>
    <w:rsid w:val="00AB4B05"/>
    <w:rsid w:val="00AB4C84"/>
    <w:rsid w:val="00AB503E"/>
    <w:rsid w:val="00AB5A1B"/>
    <w:rsid w:val="00AB63ED"/>
    <w:rsid w:val="00AB69B2"/>
    <w:rsid w:val="00AB6E2D"/>
    <w:rsid w:val="00AB7EC7"/>
    <w:rsid w:val="00AC02B4"/>
    <w:rsid w:val="00AC0492"/>
    <w:rsid w:val="00AC0976"/>
    <w:rsid w:val="00AC0977"/>
    <w:rsid w:val="00AC0D1A"/>
    <w:rsid w:val="00AC2754"/>
    <w:rsid w:val="00AC46C7"/>
    <w:rsid w:val="00AC4A5C"/>
    <w:rsid w:val="00AC4D52"/>
    <w:rsid w:val="00AC5022"/>
    <w:rsid w:val="00AC55BC"/>
    <w:rsid w:val="00AC58DD"/>
    <w:rsid w:val="00AC6FCE"/>
    <w:rsid w:val="00AC76D5"/>
    <w:rsid w:val="00AC7BAC"/>
    <w:rsid w:val="00AC7CD1"/>
    <w:rsid w:val="00AD06E1"/>
    <w:rsid w:val="00AD104A"/>
    <w:rsid w:val="00AD1331"/>
    <w:rsid w:val="00AD145C"/>
    <w:rsid w:val="00AD1483"/>
    <w:rsid w:val="00AD1E2E"/>
    <w:rsid w:val="00AD1F44"/>
    <w:rsid w:val="00AD32E3"/>
    <w:rsid w:val="00AD32EC"/>
    <w:rsid w:val="00AD51E6"/>
    <w:rsid w:val="00AD693E"/>
    <w:rsid w:val="00AD7A60"/>
    <w:rsid w:val="00AD7FA4"/>
    <w:rsid w:val="00AE283A"/>
    <w:rsid w:val="00AE2F66"/>
    <w:rsid w:val="00AE433B"/>
    <w:rsid w:val="00AE448D"/>
    <w:rsid w:val="00AE476C"/>
    <w:rsid w:val="00AE5C20"/>
    <w:rsid w:val="00AE609F"/>
    <w:rsid w:val="00AE6C88"/>
    <w:rsid w:val="00AE76CA"/>
    <w:rsid w:val="00AE7EA0"/>
    <w:rsid w:val="00AE7EEA"/>
    <w:rsid w:val="00AF136F"/>
    <w:rsid w:val="00AF2A08"/>
    <w:rsid w:val="00AF3381"/>
    <w:rsid w:val="00AF3C21"/>
    <w:rsid w:val="00AF3E1D"/>
    <w:rsid w:val="00AF423B"/>
    <w:rsid w:val="00AF45C4"/>
    <w:rsid w:val="00AF5590"/>
    <w:rsid w:val="00AF6E78"/>
    <w:rsid w:val="00AF72D1"/>
    <w:rsid w:val="00AF78EC"/>
    <w:rsid w:val="00B00915"/>
    <w:rsid w:val="00B00A43"/>
    <w:rsid w:val="00B00E3D"/>
    <w:rsid w:val="00B00F9F"/>
    <w:rsid w:val="00B01468"/>
    <w:rsid w:val="00B02179"/>
    <w:rsid w:val="00B0259D"/>
    <w:rsid w:val="00B0313A"/>
    <w:rsid w:val="00B03860"/>
    <w:rsid w:val="00B05720"/>
    <w:rsid w:val="00B061CE"/>
    <w:rsid w:val="00B06623"/>
    <w:rsid w:val="00B0687A"/>
    <w:rsid w:val="00B073FB"/>
    <w:rsid w:val="00B10243"/>
    <w:rsid w:val="00B10292"/>
    <w:rsid w:val="00B1148D"/>
    <w:rsid w:val="00B1347B"/>
    <w:rsid w:val="00B15766"/>
    <w:rsid w:val="00B15AC9"/>
    <w:rsid w:val="00B15C11"/>
    <w:rsid w:val="00B15DE8"/>
    <w:rsid w:val="00B15FA8"/>
    <w:rsid w:val="00B16CE0"/>
    <w:rsid w:val="00B16D84"/>
    <w:rsid w:val="00B1715A"/>
    <w:rsid w:val="00B17506"/>
    <w:rsid w:val="00B2074C"/>
    <w:rsid w:val="00B21056"/>
    <w:rsid w:val="00B21D19"/>
    <w:rsid w:val="00B220DB"/>
    <w:rsid w:val="00B238E5"/>
    <w:rsid w:val="00B23F41"/>
    <w:rsid w:val="00B253F4"/>
    <w:rsid w:val="00B26DD2"/>
    <w:rsid w:val="00B309B9"/>
    <w:rsid w:val="00B31B43"/>
    <w:rsid w:val="00B3210F"/>
    <w:rsid w:val="00B32481"/>
    <w:rsid w:val="00B330B3"/>
    <w:rsid w:val="00B3469F"/>
    <w:rsid w:val="00B3494D"/>
    <w:rsid w:val="00B35ED8"/>
    <w:rsid w:val="00B35EF5"/>
    <w:rsid w:val="00B36700"/>
    <w:rsid w:val="00B3743B"/>
    <w:rsid w:val="00B378CA"/>
    <w:rsid w:val="00B40A55"/>
    <w:rsid w:val="00B42275"/>
    <w:rsid w:val="00B42801"/>
    <w:rsid w:val="00B43055"/>
    <w:rsid w:val="00B440F7"/>
    <w:rsid w:val="00B443F2"/>
    <w:rsid w:val="00B4446A"/>
    <w:rsid w:val="00B44B88"/>
    <w:rsid w:val="00B44C48"/>
    <w:rsid w:val="00B44EE7"/>
    <w:rsid w:val="00B4537B"/>
    <w:rsid w:val="00B45C10"/>
    <w:rsid w:val="00B479D9"/>
    <w:rsid w:val="00B47E4D"/>
    <w:rsid w:val="00B50B0E"/>
    <w:rsid w:val="00B52DB3"/>
    <w:rsid w:val="00B53979"/>
    <w:rsid w:val="00B54671"/>
    <w:rsid w:val="00B547A8"/>
    <w:rsid w:val="00B54E86"/>
    <w:rsid w:val="00B54F2E"/>
    <w:rsid w:val="00B55092"/>
    <w:rsid w:val="00B552E6"/>
    <w:rsid w:val="00B56119"/>
    <w:rsid w:val="00B56EA9"/>
    <w:rsid w:val="00B57700"/>
    <w:rsid w:val="00B61163"/>
    <w:rsid w:val="00B613C2"/>
    <w:rsid w:val="00B63711"/>
    <w:rsid w:val="00B64067"/>
    <w:rsid w:val="00B651EA"/>
    <w:rsid w:val="00B66E19"/>
    <w:rsid w:val="00B67FD3"/>
    <w:rsid w:val="00B70B3B"/>
    <w:rsid w:val="00B70F96"/>
    <w:rsid w:val="00B7123C"/>
    <w:rsid w:val="00B728BC"/>
    <w:rsid w:val="00B73F43"/>
    <w:rsid w:val="00B73F92"/>
    <w:rsid w:val="00B747AD"/>
    <w:rsid w:val="00B74AF3"/>
    <w:rsid w:val="00B74F5A"/>
    <w:rsid w:val="00B74FCC"/>
    <w:rsid w:val="00B751E2"/>
    <w:rsid w:val="00B75818"/>
    <w:rsid w:val="00B75F72"/>
    <w:rsid w:val="00B77355"/>
    <w:rsid w:val="00B77393"/>
    <w:rsid w:val="00B80319"/>
    <w:rsid w:val="00B80420"/>
    <w:rsid w:val="00B80786"/>
    <w:rsid w:val="00B80DCE"/>
    <w:rsid w:val="00B814AF"/>
    <w:rsid w:val="00B8153B"/>
    <w:rsid w:val="00B81C38"/>
    <w:rsid w:val="00B83B82"/>
    <w:rsid w:val="00B8482A"/>
    <w:rsid w:val="00B84C95"/>
    <w:rsid w:val="00B84E24"/>
    <w:rsid w:val="00B854DC"/>
    <w:rsid w:val="00B85694"/>
    <w:rsid w:val="00B858D9"/>
    <w:rsid w:val="00B905C2"/>
    <w:rsid w:val="00B908D5"/>
    <w:rsid w:val="00B9099B"/>
    <w:rsid w:val="00B92504"/>
    <w:rsid w:val="00B92818"/>
    <w:rsid w:val="00B93BF4"/>
    <w:rsid w:val="00B94562"/>
    <w:rsid w:val="00B94B8D"/>
    <w:rsid w:val="00B9550E"/>
    <w:rsid w:val="00B968A2"/>
    <w:rsid w:val="00B9758C"/>
    <w:rsid w:val="00B97688"/>
    <w:rsid w:val="00B97A1E"/>
    <w:rsid w:val="00BA0343"/>
    <w:rsid w:val="00BA186E"/>
    <w:rsid w:val="00BA1DEF"/>
    <w:rsid w:val="00BA227E"/>
    <w:rsid w:val="00BA2A32"/>
    <w:rsid w:val="00BA47F7"/>
    <w:rsid w:val="00BA599B"/>
    <w:rsid w:val="00BA59F5"/>
    <w:rsid w:val="00BA5A55"/>
    <w:rsid w:val="00BA7DB1"/>
    <w:rsid w:val="00BB0473"/>
    <w:rsid w:val="00BB0C7F"/>
    <w:rsid w:val="00BB1CAA"/>
    <w:rsid w:val="00BB240E"/>
    <w:rsid w:val="00BB2A45"/>
    <w:rsid w:val="00BB3565"/>
    <w:rsid w:val="00BB3D91"/>
    <w:rsid w:val="00BB4C20"/>
    <w:rsid w:val="00BB4E25"/>
    <w:rsid w:val="00BB5694"/>
    <w:rsid w:val="00BC03A7"/>
    <w:rsid w:val="00BC2817"/>
    <w:rsid w:val="00BC3DA6"/>
    <w:rsid w:val="00BC6E8A"/>
    <w:rsid w:val="00BD0AA4"/>
    <w:rsid w:val="00BD1A44"/>
    <w:rsid w:val="00BD1EBF"/>
    <w:rsid w:val="00BD292C"/>
    <w:rsid w:val="00BD3001"/>
    <w:rsid w:val="00BD388F"/>
    <w:rsid w:val="00BD4256"/>
    <w:rsid w:val="00BD461E"/>
    <w:rsid w:val="00BD58B2"/>
    <w:rsid w:val="00BD5C01"/>
    <w:rsid w:val="00BD6568"/>
    <w:rsid w:val="00BD6801"/>
    <w:rsid w:val="00BD6DF5"/>
    <w:rsid w:val="00BD708F"/>
    <w:rsid w:val="00BE1578"/>
    <w:rsid w:val="00BE590D"/>
    <w:rsid w:val="00BE5BE0"/>
    <w:rsid w:val="00BE5BFE"/>
    <w:rsid w:val="00BE5CBC"/>
    <w:rsid w:val="00BE5EBB"/>
    <w:rsid w:val="00BE5F19"/>
    <w:rsid w:val="00BE644A"/>
    <w:rsid w:val="00BE68C1"/>
    <w:rsid w:val="00BE715A"/>
    <w:rsid w:val="00BE7B57"/>
    <w:rsid w:val="00BF0414"/>
    <w:rsid w:val="00BF0CFC"/>
    <w:rsid w:val="00BF0F7B"/>
    <w:rsid w:val="00BF1362"/>
    <w:rsid w:val="00BF17B4"/>
    <w:rsid w:val="00BF3F8E"/>
    <w:rsid w:val="00BF489E"/>
    <w:rsid w:val="00BF4F25"/>
    <w:rsid w:val="00BF5654"/>
    <w:rsid w:val="00BF5ABD"/>
    <w:rsid w:val="00BF6E90"/>
    <w:rsid w:val="00BF75CD"/>
    <w:rsid w:val="00C005E5"/>
    <w:rsid w:val="00C019DE"/>
    <w:rsid w:val="00C03740"/>
    <w:rsid w:val="00C03C34"/>
    <w:rsid w:val="00C03EAF"/>
    <w:rsid w:val="00C0562F"/>
    <w:rsid w:val="00C0564D"/>
    <w:rsid w:val="00C0595B"/>
    <w:rsid w:val="00C06598"/>
    <w:rsid w:val="00C06813"/>
    <w:rsid w:val="00C07D5E"/>
    <w:rsid w:val="00C10A8C"/>
    <w:rsid w:val="00C10E40"/>
    <w:rsid w:val="00C118F6"/>
    <w:rsid w:val="00C11EBF"/>
    <w:rsid w:val="00C120DF"/>
    <w:rsid w:val="00C123AE"/>
    <w:rsid w:val="00C12640"/>
    <w:rsid w:val="00C14EEF"/>
    <w:rsid w:val="00C16584"/>
    <w:rsid w:val="00C16617"/>
    <w:rsid w:val="00C17BA9"/>
    <w:rsid w:val="00C21E3D"/>
    <w:rsid w:val="00C23B75"/>
    <w:rsid w:val="00C23E31"/>
    <w:rsid w:val="00C23FDD"/>
    <w:rsid w:val="00C24466"/>
    <w:rsid w:val="00C268AD"/>
    <w:rsid w:val="00C304BF"/>
    <w:rsid w:val="00C30699"/>
    <w:rsid w:val="00C31363"/>
    <w:rsid w:val="00C320E2"/>
    <w:rsid w:val="00C32F9E"/>
    <w:rsid w:val="00C339AA"/>
    <w:rsid w:val="00C339DD"/>
    <w:rsid w:val="00C33CA2"/>
    <w:rsid w:val="00C33CA6"/>
    <w:rsid w:val="00C33F08"/>
    <w:rsid w:val="00C34974"/>
    <w:rsid w:val="00C36013"/>
    <w:rsid w:val="00C377BE"/>
    <w:rsid w:val="00C37A81"/>
    <w:rsid w:val="00C40213"/>
    <w:rsid w:val="00C40215"/>
    <w:rsid w:val="00C4022A"/>
    <w:rsid w:val="00C410A8"/>
    <w:rsid w:val="00C41630"/>
    <w:rsid w:val="00C41A60"/>
    <w:rsid w:val="00C41B4B"/>
    <w:rsid w:val="00C420BE"/>
    <w:rsid w:val="00C422BC"/>
    <w:rsid w:val="00C4271F"/>
    <w:rsid w:val="00C42982"/>
    <w:rsid w:val="00C429AB"/>
    <w:rsid w:val="00C42FC6"/>
    <w:rsid w:val="00C4381F"/>
    <w:rsid w:val="00C467D6"/>
    <w:rsid w:val="00C46DC7"/>
    <w:rsid w:val="00C46F01"/>
    <w:rsid w:val="00C4797A"/>
    <w:rsid w:val="00C47BA7"/>
    <w:rsid w:val="00C47C77"/>
    <w:rsid w:val="00C47CD5"/>
    <w:rsid w:val="00C47F6F"/>
    <w:rsid w:val="00C505BB"/>
    <w:rsid w:val="00C51022"/>
    <w:rsid w:val="00C51424"/>
    <w:rsid w:val="00C514F3"/>
    <w:rsid w:val="00C51605"/>
    <w:rsid w:val="00C51CAF"/>
    <w:rsid w:val="00C51FAB"/>
    <w:rsid w:val="00C5288B"/>
    <w:rsid w:val="00C52DDD"/>
    <w:rsid w:val="00C537A8"/>
    <w:rsid w:val="00C538F2"/>
    <w:rsid w:val="00C53CD7"/>
    <w:rsid w:val="00C54225"/>
    <w:rsid w:val="00C5516F"/>
    <w:rsid w:val="00C55726"/>
    <w:rsid w:val="00C56508"/>
    <w:rsid w:val="00C57438"/>
    <w:rsid w:val="00C5758E"/>
    <w:rsid w:val="00C6045D"/>
    <w:rsid w:val="00C608A2"/>
    <w:rsid w:val="00C613F6"/>
    <w:rsid w:val="00C61AC4"/>
    <w:rsid w:val="00C629B9"/>
    <w:rsid w:val="00C63CF7"/>
    <w:rsid w:val="00C641AE"/>
    <w:rsid w:val="00C642C5"/>
    <w:rsid w:val="00C645AB"/>
    <w:rsid w:val="00C64D93"/>
    <w:rsid w:val="00C6540B"/>
    <w:rsid w:val="00C65566"/>
    <w:rsid w:val="00C65E8F"/>
    <w:rsid w:val="00C66A6D"/>
    <w:rsid w:val="00C66E10"/>
    <w:rsid w:val="00C671C6"/>
    <w:rsid w:val="00C673FF"/>
    <w:rsid w:val="00C719F3"/>
    <w:rsid w:val="00C72BF0"/>
    <w:rsid w:val="00C73D58"/>
    <w:rsid w:val="00C74F65"/>
    <w:rsid w:val="00C75ED3"/>
    <w:rsid w:val="00C762B6"/>
    <w:rsid w:val="00C762DA"/>
    <w:rsid w:val="00C76BDC"/>
    <w:rsid w:val="00C773AD"/>
    <w:rsid w:val="00C77A67"/>
    <w:rsid w:val="00C80E09"/>
    <w:rsid w:val="00C81A02"/>
    <w:rsid w:val="00C81DE7"/>
    <w:rsid w:val="00C8271A"/>
    <w:rsid w:val="00C8382B"/>
    <w:rsid w:val="00C83D0C"/>
    <w:rsid w:val="00C83E65"/>
    <w:rsid w:val="00C83EE6"/>
    <w:rsid w:val="00C8443A"/>
    <w:rsid w:val="00C84720"/>
    <w:rsid w:val="00C8482A"/>
    <w:rsid w:val="00C848C0"/>
    <w:rsid w:val="00C85532"/>
    <w:rsid w:val="00C86D57"/>
    <w:rsid w:val="00C873D9"/>
    <w:rsid w:val="00C918D2"/>
    <w:rsid w:val="00C922BF"/>
    <w:rsid w:val="00C927B6"/>
    <w:rsid w:val="00C92C8D"/>
    <w:rsid w:val="00C940E2"/>
    <w:rsid w:val="00C94DC6"/>
    <w:rsid w:val="00C95051"/>
    <w:rsid w:val="00CA000E"/>
    <w:rsid w:val="00CA07DC"/>
    <w:rsid w:val="00CA2871"/>
    <w:rsid w:val="00CA2974"/>
    <w:rsid w:val="00CA3660"/>
    <w:rsid w:val="00CA40C1"/>
    <w:rsid w:val="00CA415A"/>
    <w:rsid w:val="00CA425F"/>
    <w:rsid w:val="00CA4537"/>
    <w:rsid w:val="00CA4FB1"/>
    <w:rsid w:val="00CA5B0D"/>
    <w:rsid w:val="00CA6822"/>
    <w:rsid w:val="00CB0C4F"/>
    <w:rsid w:val="00CB0DB7"/>
    <w:rsid w:val="00CB231C"/>
    <w:rsid w:val="00CB23AE"/>
    <w:rsid w:val="00CB33E9"/>
    <w:rsid w:val="00CB370B"/>
    <w:rsid w:val="00CB3BE9"/>
    <w:rsid w:val="00CB3C78"/>
    <w:rsid w:val="00CB3F1B"/>
    <w:rsid w:val="00CB5D27"/>
    <w:rsid w:val="00CB6989"/>
    <w:rsid w:val="00CB6F9C"/>
    <w:rsid w:val="00CB7A10"/>
    <w:rsid w:val="00CB7A4A"/>
    <w:rsid w:val="00CB7BF3"/>
    <w:rsid w:val="00CC0813"/>
    <w:rsid w:val="00CC0CAF"/>
    <w:rsid w:val="00CC0CEB"/>
    <w:rsid w:val="00CC1B9A"/>
    <w:rsid w:val="00CC271D"/>
    <w:rsid w:val="00CC4A47"/>
    <w:rsid w:val="00CC4E26"/>
    <w:rsid w:val="00CC4E48"/>
    <w:rsid w:val="00CC5463"/>
    <w:rsid w:val="00CC58F3"/>
    <w:rsid w:val="00CC5A33"/>
    <w:rsid w:val="00CC5ADE"/>
    <w:rsid w:val="00CC6D31"/>
    <w:rsid w:val="00CC720B"/>
    <w:rsid w:val="00CD0D88"/>
    <w:rsid w:val="00CD202E"/>
    <w:rsid w:val="00CD26E3"/>
    <w:rsid w:val="00CD291D"/>
    <w:rsid w:val="00CD2E94"/>
    <w:rsid w:val="00CD337A"/>
    <w:rsid w:val="00CD44F6"/>
    <w:rsid w:val="00CD45D0"/>
    <w:rsid w:val="00CD5797"/>
    <w:rsid w:val="00CD6C59"/>
    <w:rsid w:val="00CD6C61"/>
    <w:rsid w:val="00CD6E7D"/>
    <w:rsid w:val="00CD7689"/>
    <w:rsid w:val="00CE0038"/>
    <w:rsid w:val="00CE0DC6"/>
    <w:rsid w:val="00CE17F2"/>
    <w:rsid w:val="00CE1D78"/>
    <w:rsid w:val="00CE29C0"/>
    <w:rsid w:val="00CE32D3"/>
    <w:rsid w:val="00CE4038"/>
    <w:rsid w:val="00CE5334"/>
    <w:rsid w:val="00CE5537"/>
    <w:rsid w:val="00CE5B0F"/>
    <w:rsid w:val="00CE6A25"/>
    <w:rsid w:val="00CE7C58"/>
    <w:rsid w:val="00CF1773"/>
    <w:rsid w:val="00CF287B"/>
    <w:rsid w:val="00CF293D"/>
    <w:rsid w:val="00CF2AE2"/>
    <w:rsid w:val="00CF4125"/>
    <w:rsid w:val="00CF4270"/>
    <w:rsid w:val="00CF4464"/>
    <w:rsid w:val="00CF44A0"/>
    <w:rsid w:val="00CF521B"/>
    <w:rsid w:val="00CF57A2"/>
    <w:rsid w:val="00CF5AD3"/>
    <w:rsid w:val="00CF6889"/>
    <w:rsid w:val="00CF6912"/>
    <w:rsid w:val="00D000DE"/>
    <w:rsid w:val="00D003AC"/>
    <w:rsid w:val="00D0142C"/>
    <w:rsid w:val="00D014FE"/>
    <w:rsid w:val="00D01C01"/>
    <w:rsid w:val="00D0492F"/>
    <w:rsid w:val="00D0551B"/>
    <w:rsid w:val="00D059F8"/>
    <w:rsid w:val="00D071B6"/>
    <w:rsid w:val="00D1043F"/>
    <w:rsid w:val="00D10598"/>
    <w:rsid w:val="00D10F4A"/>
    <w:rsid w:val="00D10FBF"/>
    <w:rsid w:val="00D114BE"/>
    <w:rsid w:val="00D13956"/>
    <w:rsid w:val="00D13BBA"/>
    <w:rsid w:val="00D13D64"/>
    <w:rsid w:val="00D14FC2"/>
    <w:rsid w:val="00D16058"/>
    <w:rsid w:val="00D165E9"/>
    <w:rsid w:val="00D172B7"/>
    <w:rsid w:val="00D17A83"/>
    <w:rsid w:val="00D17E1C"/>
    <w:rsid w:val="00D17E30"/>
    <w:rsid w:val="00D21326"/>
    <w:rsid w:val="00D22D44"/>
    <w:rsid w:val="00D22DC5"/>
    <w:rsid w:val="00D234F8"/>
    <w:rsid w:val="00D23B14"/>
    <w:rsid w:val="00D245DF"/>
    <w:rsid w:val="00D24B9C"/>
    <w:rsid w:val="00D256D1"/>
    <w:rsid w:val="00D26D16"/>
    <w:rsid w:val="00D26FD2"/>
    <w:rsid w:val="00D305DE"/>
    <w:rsid w:val="00D31928"/>
    <w:rsid w:val="00D31FA2"/>
    <w:rsid w:val="00D34145"/>
    <w:rsid w:val="00D341C7"/>
    <w:rsid w:val="00D346E7"/>
    <w:rsid w:val="00D354C2"/>
    <w:rsid w:val="00D36BE1"/>
    <w:rsid w:val="00D36BE2"/>
    <w:rsid w:val="00D36E13"/>
    <w:rsid w:val="00D36F70"/>
    <w:rsid w:val="00D40453"/>
    <w:rsid w:val="00D41ED9"/>
    <w:rsid w:val="00D429F5"/>
    <w:rsid w:val="00D447C7"/>
    <w:rsid w:val="00D44DD7"/>
    <w:rsid w:val="00D4535C"/>
    <w:rsid w:val="00D45AC2"/>
    <w:rsid w:val="00D46C26"/>
    <w:rsid w:val="00D46CCB"/>
    <w:rsid w:val="00D46F5F"/>
    <w:rsid w:val="00D50069"/>
    <w:rsid w:val="00D50962"/>
    <w:rsid w:val="00D5101A"/>
    <w:rsid w:val="00D51A1B"/>
    <w:rsid w:val="00D51A2D"/>
    <w:rsid w:val="00D51BC3"/>
    <w:rsid w:val="00D52741"/>
    <w:rsid w:val="00D53601"/>
    <w:rsid w:val="00D54367"/>
    <w:rsid w:val="00D54513"/>
    <w:rsid w:val="00D5499E"/>
    <w:rsid w:val="00D56061"/>
    <w:rsid w:val="00D561CD"/>
    <w:rsid w:val="00D57F40"/>
    <w:rsid w:val="00D57F8D"/>
    <w:rsid w:val="00D624C0"/>
    <w:rsid w:val="00D62977"/>
    <w:rsid w:val="00D6362C"/>
    <w:rsid w:val="00D663CD"/>
    <w:rsid w:val="00D664B9"/>
    <w:rsid w:val="00D66D1F"/>
    <w:rsid w:val="00D67266"/>
    <w:rsid w:val="00D70D81"/>
    <w:rsid w:val="00D71EF2"/>
    <w:rsid w:val="00D729CF"/>
    <w:rsid w:val="00D729E8"/>
    <w:rsid w:val="00D73AEC"/>
    <w:rsid w:val="00D7591F"/>
    <w:rsid w:val="00D75AE0"/>
    <w:rsid w:val="00D764B7"/>
    <w:rsid w:val="00D76659"/>
    <w:rsid w:val="00D7665B"/>
    <w:rsid w:val="00D779F0"/>
    <w:rsid w:val="00D77D32"/>
    <w:rsid w:val="00D80320"/>
    <w:rsid w:val="00D8086E"/>
    <w:rsid w:val="00D811C8"/>
    <w:rsid w:val="00D81642"/>
    <w:rsid w:val="00D81699"/>
    <w:rsid w:val="00D81EED"/>
    <w:rsid w:val="00D82455"/>
    <w:rsid w:val="00D82461"/>
    <w:rsid w:val="00D832BD"/>
    <w:rsid w:val="00D83440"/>
    <w:rsid w:val="00D837B9"/>
    <w:rsid w:val="00D839DF"/>
    <w:rsid w:val="00D84243"/>
    <w:rsid w:val="00D843DB"/>
    <w:rsid w:val="00D84F38"/>
    <w:rsid w:val="00D850FF"/>
    <w:rsid w:val="00D859CE"/>
    <w:rsid w:val="00D85FE6"/>
    <w:rsid w:val="00D8632F"/>
    <w:rsid w:val="00D8679C"/>
    <w:rsid w:val="00D90699"/>
    <w:rsid w:val="00D91270"/>
    <w:rsid w:val="00D91880"/>
    <w:rsid w:val="00D918C4"/>
    <w:rsid w:val="00D91B54"/>
    <w:rsid w:val="00D923B6"/>
    <w:rsid w:val="00D929B2"/>
    <w:rsid w:val="00D92BB9"/>
    <w:rsid w:val="00D93582"/>
    <w:rsid w:val="00D93D80"/>
    <w:rsid w:val="00D941FE"/>
    <w:rsid w:val="00D945DA"/>
    <w:rsid w:val="00D94955"/>
    <w:rsid w:val="00D94D1B"/>
    <w:rsid w:val="00D96F61"/>
    <w:rsid w:val="00DA03C5"/>
    <w:rsid w:val="00DA0543"/>
    <w:rsid w:val="00DA1324"/>
    <w:rsid w:val="00DA1ADC"/>
    <w:rsid w:val="00DA3046"/>
    <w:rsid w:val="00DA3101"/>
    <w:rsid w:val="00DA379E"/>
    <w:rsid w:val="00DA5011"/>
    <w:rsid w:val="00DA5F8F"/>
    <w:rsid w:val="00DA7F2D"/>
    <w:rsid w:val="00DB00AB"/>
    <w:rsid w:val="00DB04D1"/>
    <w:rsid w:val="00DB2A7E"/>
    <w:rsid w:val="00DB5FD7"/>
    <w:rsid w:val="00DC0DFB"/>
    <w:rsid w:val="00DC1085"/>
    <w:rsid w:val="00DC136A"/>
    <w:rsid w:val="00DC155C"/>
    <w:rsid w:val="00DC18AF"/>
    <w:rsid w:val="00DC1FA7"/>
    <w:rsid w:val="00DC275F"/>
    <w:rsid w:val="00DC2B36"/>
    <w:rsid w:val="00DC2E89"/>
    <w:rsid w:val="00DC36CE"/>
    <w:rsid w:val="00DC3E28"/>
    <w:rsid w:val="00DC4095"/>
    <w:rsid w:val="00DC76CC"/>
    <w:rsid w:val="00DC7D27"/>
    <w:rsid w:val="00DD0317"/>
    <w:rsid w:val="00DD0967"/>
    <w:rsid w:val="00DD2A41"/>
    <w:rsid w:val="00DD2E8B"/>
    <w:rsid w:val="00DD312E"/>
    <w:rsid w:val="00DD47FB"/>
    <w:rsid w:val="00DD4E69"/>
    <w:rsid w:val="00DD54C5"/>
    <w:rsid w:val="00DD5A0D"/>
    <w:rsid w:val="00DD68EE"/>
    <w:rsid w:val="00DD6C5C"/>
    <w:rsid w:val="00DD7997"/>
    <w:rsid w:val="00DE2FD9"/>
    <w:rsid w:val="00DE3AAF"/>
    <w:rsid w:val="00DE3C08"/>
    <w:rsid w:val="00DE43B3"/>
    <w:rsid w:val="00DE55C9"/>
    <w:rsid w:val="00DE6791"/>
    <w:rsid w:val="00DE71EB"/>
    <w:rsid w:val="00DE7599"/>
    <w:rsid w:val="00DF01F6"/>
    <w:rsid w:val="00DF15C8"/>
    <w:rsid w:val="00DF1832"/>
    <w:rsid w:val="00DF2EDE"/>
    <w:rsid w:val="00DF4509"/>
    <w:rsid w:val="00DF45D7"/>
    <w:rsid w:val="00DF4E96"/>
    <w:rsid w:val="00DF5036"/>
    <w:rsid w:val="00DF5768"/>
    <w:rsid w:val="00DF5D0B"/>
    <w:rsid w:val="00DF5FBC"/>
    <w:rsid w:val="00DF6269"/>
    <w:rsid w:val="00DF6280"/>
    <w:rsid w:val="00DF74E4"/>
    <w:rsid w:val="00DF77EA"/>
    <w:rsid w:val="00E00215"/>
    <w:rsid w:val="00E00C47"/>
    <w:rsid w:val="00E0179A"/>
    <w:rsid w:val="00E021A4"/>
    <w:rsid w:val="00E02707"/>
    <w:rsid w:val="00E04677"/>
    <w:rsid w:val="00E0479F"/>
    <w:rsid w:val="00E0505C"/>
    <w:rsid w:val="00E0517D"/>
    <w:rsid w:val="00E058EB"/>
    <w:rsid w:val="00E05A2D"/>
    <w:rsid w:val="00E073DD"/>
    <w:rsid w:val="00E101C9"/>
    <w:rsid w:val="00E10E96"/>
    <w:rsid w:val="00E112EE"/>
    <w:rsid w:val="00E12063"/>
    <w:rsid w:val="00E12DDB"/>
    <w:rsid w:val="00E13C52"/>
    <w:rsid w:val="00E155B9"/>
    <w:rsid w:val="00E16EA0"/>
    <w:rsid w:val="00E174AA"/>
    <w:rsid w:val="00E20024"/>
    <w:rsid w:val="00E20375"/>
    <w:rsid w:val="00E2119F"/>
    <w:rsid w:val="00E22832"/>
    <w:rsid w:val="00E237C7"/>
    <w:rsid w:val="00E23BFC"/>
    <w:rsid w:val="00E2468C"/>
    <w:rsid w:val="00E24C89"/>
    <w:rsid w:val="00E24F71"/>
    <w:rsid w:val="00E2504D"/>
    <w:rsid w:val="00E251A2"/>
    <w:rsid w:val="00E263D9"/>
    <w:rsid w:val="00E264EB"/>
    <w:rsid w:val="00E2672E"/>
    <w:rsid w:val="00E2797B"/>
    <w:rsid w:val="00E279B8"/>
    <w:rsid w:val="00E3031B"/>
    <w:rsid w:val="00E3413D"/>
    <w:rsid w:val="00E3423C"/>
    <w:rsid w:val="00E34AC2"/>
    <w:rsid w:val="00E35CC9"/>
    <w:rsid w:val="00E3633C"/>
    <w:rsid w:val="00E36743"/>
    <w:rsid w:val="00E41256"/>
    <w:rsid w:val="00E41504"/>
    <w:rsid w:val="00E41CF7"/>
    <w:rsid w:val="00E42821"/>
    <w:rsid w:val="00E442FE"/>
    <w:rsid w:val="00E4498C"/>
    <w:rsid w:val="00E4551A"/>
    <w:rsid w:val="00E4569A"/>
    <w:rsid w:val="00E45E27"/>
    <w:rsid w:val="00E46BA2"/>
    <w:rsid w:val="00E46DB4"/>
    <w:rsid w:val="00E4766E"/>
    <w:rsid w:val="00E47D5B"/>
    <w:rsid w:val="00E50741"/>
    <w:rsid w:val="00E51757"/>
    <w:rsid w:val="00E52096"/>
    <w:rsid w:val="00E5333A"/>
    <w:rsid w:val="00E5438F"/>
    <w:rsid w:val="00E543BA"/>
    <w:rsid w:val="00E54583"/>
    <w:rsid w:val="00E561E8"/>
    <w:rsid w:val="00E562CE"/>
    <w:rsid w:val="00E562F4"/>
    <w:rsid w:val="00E56939"/>
    <w:rsid w:val="00E57D4E"/>
    <w:rsid w:val="00E60BC4"/>
    <w:rsid w:val="00E60E6A"/>
    <w:rsid w:val="00E62312"/>
    <w:rsid w:val="00E62638"/>
    <w:rsid w:val="00E63532"/>
    <w:rsid w:val="00E63862"/>
    <w:rsid w:val="00E6488F"/>
    <w:rsid w:val="00E64AC0"/>
    <w:rsid w:val="00E64C2C"/>
    <w:rsid w:val="00E65888"/>
    <w:rsid w:val="00E665AD"/>
    <w:rsid w:val="00E66B18"/>
    <w:rsid w:val="00E67838"/>
    <w:rsid w:val="00E67947"/>
    <w:rsid w:val="00E679F2"/>
    <w:rsid w:val="00E67BD2"/>
    <w:rsid w:val="00E70996"/>
    <w:rsid w:val="00E71E42"/>
    <w:rsid w:val="00E72066"/>
    <w:rsid w:val="00E728AC"/>
    <w:rsid w:val="00E73D28"/>
    <w:rsid w:val="00E743C1"/>
    <w:rsid w:val="00E74F21"/>
    <w:rsid w:val="00E75225"/>
    <w:rsid w:val="00E759FD"/>
    <w:rsid w:val="00E75EEE"/>
    <w:rsid w:val="00E76703"/>
    <w:rsid w:val="00E770D8"/>
    <w:rsid w:val="00E770E8"/>
    <w:rsid w:val="00E77D63"/>
    <w:rsid w:val="00E80541"/>
    <w:rsid w:val="00E80732"/>
    <w:rsid w:val="00E80981"/>
    <w:rsid w:val="00E80A20"/>
    <w:rsid w:val="00E80FD9"/>
    <w:rsid w:val="00E811F3"/>
    <w:rsid w:val="00E819BB"/>
    <w:rsid w:val="00E82E88"/>
    <w:rsid w:val="00E82F9C"/>
    <w:rsid w:val="00E8304F"/>
    <w:rsid w:val="00E83258"/>
    <w:rsid w:val="00E838E0"/>
    <w:rsid w:val="00E83A30"/>
    <w:rsid w:val="00E84013"/>
    <w:rsid w:val="00E84307"/>
    <w:rsid w:val="00E84AEA"/>
    <w:rsid w:val="00E851BA"/>
    <w:rsid w:val="00E85852"/>
    <w:rsid w:val="00E871CC"/>
    <w:rsid w:val="00E90F9E"/>
    <w:rsid w:val="00E91464"/>
    <w:rsid w:val="00E92067"/>
    <w:rsid w:val="00E92498"/>
    <w:rsid w:val="00E92A8B"/>
    <w:rsid w:val="00E92D36"/>
    <w:rsid w:val="00E937F2"/>
    <w:rsid w:val="00E9394A"/>
    <w:rsid w:val="00E945A9"/>
    <w:rsid w:val="00E94BFC"/>
    <w:rsid w:val="00E9551B"/>
    <w:rsid w:val="00E96504"/>
    <w:rsid w:val="00E96556"/>
    <w:rsid w:val="00E96C2C"/>
    <w:rsid w:val="00E9728F"/>
    <w:rsid w:val="00EA075F"/>
    <w:rsid w:val="00EA184E"/>
    <w:rsid w:val="00EA1C83"/>
    <w:rsid w:val="00EA2F8E"/>
    <w:rsid w:val="00EA38B1"/>
    <w:rsid w:val="00EA4237"/>
    <w:rsid w:val="00EA6556"/>
    <w:rsid w:val="00EA7510"/>
    <w:rsid w:val="00EA7AA4"/>
    <w:rsid w:val="00EB0FE8"/>
    <w:rsid w:val="00EB1C8C"/>
    <w:rsid w:val="00EB1F41"/>
    <w:rsid w:val="00EB34AC"/>
    <w:rsid w:val="00EB3715"/>
    <w:rsid w:val="00EB3C17"/>
    <w:rsid w:val="00EB3C3D"/>
    <w:rsid w:val="00EB5B64"/>
    <w:rsid w:val="00EB5DEF"/>
    <w:rsid w:val="00EB6F37"/>
    <w:rsid w:val="00EB74CF"/>
    <w:rsid w:val="00EC0169"/>
    <w:rsid w:val="00EC0D33"/>
    <w:rsid w:val="00EC0ED1"/>
    <w:rsid w:val="00EC1815"/>
    <w:rsid w:val="00EC1D25"/>
    <w:rsid w:val="00EC1FF2"/>
    <w:rsid w:val="00EC2267"/>
    <w:rsid w:val="00EC317F"/>
    <w:rsid w:val="00EC3B73"/>
    <w:rsid w:val="00EC440B"/>
    <w:rsid w:val="00EC4502"/>
    <w:rsid w:val="00EC49A3"/>
    <w:rsid w:val="00EC6407"/>
    <w:rsid w:val="00EC65A3"/>
    <w:rsid w:val="00EC66F3"/>
    <w:rsid w:val="00EC689B"/>
    <w:rsid w:val="00EC6AF2"/>
    <w:rsid w:val="00EC6CBE"/>
    <w:rsid w:val="00EC74DF"/>
    <w:rsid w:val="00EC7BCF"/>
    <w:rsid w:val="00ED1351"/>
    <w:rsid w:val="00ED1A79"/>
    <w:rsid w:val="00ED23F3"/>
    <w:rsid w:val="00ED29EA"/>
    <w:rsid w:val="00ED34E8"/>
    <w:rsid w:val="00ED538D"/>
    <w:rsid w:val="00ED578B"/>
    <w:rsid w:val="00ED7014"/>
    <w:rsid w:val="00ED7111"/>
    <w:rsid w:val="00ED7A1B"/>
    <w:rsid w:val="00ED7E7B"/>
    <w:rsid w:val="00EE0B3B"/>
    <w:rsid w:val="00EE37F0"/>
    <w:rsid w:val="00EE3E0D"/>
    <w:rsid w:val="00EE4EFE"/>
    <w:rsid w:val="00EE5554"/>
    <w:rsid w:val="00EE58E1"/>
    <w:rsid w:val="00EE630C"/>
    <w:rsid w:val="00EF0902"/>
    <w:rsid w:val="00EF161D"/>
    <w:rsid w:val="00EF28E8"/>
    <w:rsid w:val="00EF2F5D"/>
    <w:rsid w:val="00EF52BE"/>
    <w:rsid w:val="00EF649A"/>
    <w:rsid w:val="00EF74BB"/>
    <w:rsid w:val="00F00F46"/>
    <w:rsid w:val="00F01084"/>
    <w:rsid w:val="00F035EB"/>
    <w:rsid w:val="00F0573C"/>
    <w:rsid w:val="00F05855"/>
    <w:rsid w:val="00F0668D"/>
    <w:rsid w:val="00F07133"/>
    <w:rsid w:val="00F0717C"/>
    <w:rsid w:val="00F10B06"/>
    <w:rsid w:val="00F10B68"/>
    <w:rsid w:val="00F11EA3"/>
    <w:rsid w:val="00F122D5"/>
    <w:rsid w:val="00F129B8"/>
    <w:rsid w:val="00F12A8D"/>
    <w:rsid w:val="00F13D27"/>
    <w:rsid w:val="00F13D7C"/>
    <w:rsid w:val="00F166C9"/>
    <w:rsid w:val="00F17D9E"/>
    <w:rsid w:val="00F20352"/>
    <w:rsid w:val="00F20C8B"/>
    <w:rsid w:val="00F21183"/>
    <w:rsid w:val="00F217C2"/>
    <w:rsid w:val="00F218CE"/>
    <w:rsid w:val="00F225C3"/>
    <w:rsid w:val="00F2736B"/>
    <w:rsid w:val="00F274D6"/>
    <w:rsid w:val="00F27AAA"/>
    <w:rsid w:val="00F27E78"/>
    <w:rsid w:val="00F27ED3"/>
    <w:rsid w:val="00F30484"/>
    <w:rsid w:val="00F31B97"/>
    <w:rsid w:val="00F326A8"/>
    <w:rsid w:val="00F339B6"/>
    <w:rsid w:val="00F34063"/>
    <w:rsid w:val="00F342CA"/>
    <w:rsid w:val="00F344BE"/>
    <w:rsid w:val="00F3511B"/>
    <w:rsid w:val="00F3573F"/>
    <w:rsid w:val="00F360C6"/>
    <w:rsid w:val="00F37437"/>
    <w:rsid w:val="00F376EB"/>
    <w:rsid w:val="00F40047"/>
    <w:rsid w:val="00F40511"/>
    <w:rsid w:val="00F40BF4"/>
    <w:rsid w:val="00F40E59"/>
    <w:rsid w:val="00F42451"/>
    <w:rsid w:val="00F42532"/>
    <w:rsid w:val="00F42775"/>
    <w:rsid w:val="00F43A9C"/>
    <w:rsid w:val="00F44805"/>
    <w:rsid w:val="00F4582C"/>
    <w:rsid w:val="00F45B39"/>
    <w:rsid w:val="00F45D22"/>
    <w:rsid w:val="00F468FD"/>
    <w:rsid w:val="00F477DC"/>
    <w:rsid w:val="00F47D77"/>
    <w:rsid w:val="00F506E1"/>
    <w:rsid w:val="00F510C2"/>
    <w:rsid w:val="00F5151E"/>
    <w:rsid w:val="00F517BE"/>
    <w:rsid w:val="00F51AF4"/>
    <w:rsid w:val="00F51E14"/>
    <w:rsid w:val="00F520E6"/>
    <w:rsid w:val="00F5281D"/>
    <w:rsid w:val="00F53946"/>
    <w:rsid w:val="00F53F58"/>
    <w:rsid w:val="00F55DF1"/>
    <w:rsid w:val="00F565FF"/>
    <w:rsid w:val="00F57680"/>
    <w:rsid w:val="00F60AB5"/>
    <w:rsid w:val="00F60B2D"/>
    <w:rsid w:val="00F60C7B"/>
    <w:rsid w:val="00F613D3"/>
    <w:rsid w:val="00F6192A"/>
    <w:rsid w:val="00F61D51"/>
    <w:rsid w:val="00F61E86"/>
    <w:rsid w:val="00F62D49"/>
    <w:rsid w:val="00F62E19"/>
    <w:rsid w:val="00F631AB"/>
    <w:rsid w:val="00F6323F"/>
    <w:rsid w:val="00F63553"/>
    <w:rsid w:val="00F6383B"/>
    <w:rsid w:val="00F638BD"/>
    <w:rsid w:val="00F64A4D"/>
    <w:rsid w:val="00F661DA"/>
    <w:rsid w:val="00F66352"/>
    <w:rsid w:val="00F7009D"/>
    <w:rsid w:val="00F70DCF"/>
    <w:rsid w:val="00F715BE"/>
    <w:rsid w:val="00F71D8C"/>
    <w:rsid w:val="00F7247B"/>
    <w:rsid w:val="00F725A3"/>
    <w:rsid w:val="00F72C65"/>
    <w:rsid w:val="00F73B31"/>
    <w:rsid w:val="00F73B6A"/>
    <w:rsid w:val="00F73CA5"/>
    <w:rsid w:val="00F7459F"/>
    <w:rsid w:val="00F74CB8"/>
    <w:rsid w:val="00F74E2C"/>
    <w:rsid w:val="00F74FC0"/>
    <w:rsid w:val="00F752D6"/>
    <w:rsid w:val="00F75879"/>
    <w:rsid w:val="00F75A18"/>
    <w:rsid w:val="00F76802"/>
    <w:rsid w:val="00F76975"/>
    <w:rsid w:val="00F76C05"/>
    <w:rsid w:val="00F77A03"/>
    <w:rsid w:val="00F77EE0"/>
    <w:rsid w:val="00F8135F"/>
    <w:rsid w:val="00F81866"/>
    <w:rsid w:val="00F8236E"/>
    <w:rsid w:val="00F82A8B"/>
    <w:rsid w:val="00F82D8B"/>
    <w:rsid w:val="00F83973"/>
    <w:rsid w:val="00F83CC6"/>
    <w:rsid w:val="00F84A93"/>
    <w:rsid w:val="00F84CA3"/>
    <w:rsid w:val="00F85904"/>
    <w:rsid w:val="00F85AD3"/>
    <w:rsid w:val="00F86184"/>
    <w:rsid w:val="00F86883"/>
    <w:rsid w:val="00F869D8"/>
    <w:rsid w:val="00F86F01"/>
    <w:rsid w:val="00F912B5"/>
    <w:rsid w:val="00F9158C"/>
    <w:rsid w:val="00F91B08"/>
    <w:rsid w:val="00F92C19"/>
    <w:rsid w:val="00F93278"/>
    <w:rsid w:val="00F93BCA"/>
    <w:rsid w:val="00F9445E"/>
    <w:rsid w:val="00F94A8A"/>
    <w:rsid w:val="00F95259"/>
    <w:rsid w:val="00F961C6"/>
    <w:rsid w:val="00F96DBF"/>
    <w:rsid w:val="00FA0037"/>
    <w:rsid w:val="00FA06C2"/>
    <w:rsid w:val="00FA287A"/>
    <w:rsid w:val="00FA39B3"/>
    <w:rsid w:val="00FA3E91"/>
    <w:rsid w:val="00FA4842"/>
    <w:rsid w:val="00FA5347"/>
    <w:rsid w:val="00FA6040"/>
    <w:rsid w:val="00FA734B"/>
    <w:rsid w:val="00FA76F3"/>
    <w:rsid w:val="00FB0DD4"/>
    <w:rsid w:val="00FB1242"/>
    <w:rsid w:val="00FB1550"/>
    <w:rsid w:val="00FB199C"/>
    <w:rsid w:val="00FB1C58"/>
    <w:rsid w:val="00FB3310"/>
    <w:rsid w:val="00FB548B"/>
    <w:rsid w:val="00FB54C6"/>
    <w:rsid w:val="00FB569E"/>
    <w:rsid w:val="00FB6988"/>
    <w:rsid w:val="00FB6BC7"/>
    <w:rsid w:val="00FC0711"/>
    <w:rsid w:val="00FC12A6"/>
    <w:rsid w:val="00FC1C3F"/>
    <w:rsid w:val="00FC4051"/>
    <w:rsid w:val="00FC4A87"/>
    <w:rsid w:val="00FC5616"/>
    <w:rsid w:val="00FC59C8"/>
    <w:rsid w:val="00FC6094"/>
    <w:rsid w:val="00FC6A58"/>
    <w:rsid w:val="00FD116E"/>
    <w:rsid w:val="00FD1E7B"/>
    <w:rsid w:val="00FD34D4"/>
    <w:rsid w:val="00FD3B6F"/>
    <w:rsid w:val="00FD43E3"/>
    <w:rsid w:val="00FD53AB"/>
    <w:rsid w:val="00FD5526"/>
    <w:rsid w:val="00FD58AB"/>
    <w:rsid w:val="00FE18E4"/>
    <w:rsid w:val="00FE2797"/>
    <w:rsid w:val="00FE3AC9"/>
    <w:rsid w:val="00FE4165"/>
    <w:rsid w:val="00FE4ACF"/>
    <w:rsid w:val="00FE50C4"/>
    <w:rsid w:val="00FE560F"/>
    <w:rsid w:val="00FE5B59"/>
    <w:rsid w:val="00FE6BDB"/>
    <w:rsid w:val="00FE6E9E"/>
    <w:rsid w:val="00FE7961"/>
    <w:rsid w:val="00FF0906"/>
    <w:rsid w:val="00FF1C8D"/>
    <w:rsid w:val="00FF1D69"/>
    <w:rsid w:val="00FF31FA"/>
    <w:rsid w:val="00FF32BB"/>
    <w:rsid w:val="00FF44DB"/>
    <w:rsid w:val="00FF5A99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0DA25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2DB0"/>
    <w:pPr>
      <w:widowControl w:val="0"/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D6E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D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12DB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2DB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12DB0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812D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54C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15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52"/>
  </w:style>
  <w:style w:type="paragraph" w:styleId="Footer">
    <w:name w:val="footer"/>
    <w:basedOn w:val="Normal"/>
    <w:link w:val="FooterChar"/>
    <w:uiPriority w:val="99"/>
    <w:unhideWhenUsed/>
    <w:rsid w:val="00915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52"/>
  </w:style>
  <w:style w:type="paragraph" w:styleId="NoSpacing">
    <w:name w:val="No Spacing"/>
    <w:uiPriority w:val="1"/>
    <w:qFormat/>
    <w:rsid w:val="00763177"/>
    <w:pPr>
      <w:widowControl w:val="0"/>
      <w:spacing w:after="0" w:line="240" w:lineRule="auto"/>
    </w:pPr>
  </w:style>
  <w:style w:type="paragraph" w:customStyle="1" w:styleId="Body">
    <w:name w:val="Body"/>
    <w:rsid w:val="004F4487"/>
    <w:pPr>
      <w:spacing w:after="0" w:line="240" w:lineRule="auto"/>
    </w:pPr>
    <w:rPr>
      <w:rFonts w:ascii="Helvetica Neue" w:eastAsia="Arial Unicode MS" w:hAnsi="Arial Unicode MS" w:cs="Arial Unicode MS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D6E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next w:val="Body"/>
    <w:link w:val="TitleChar"/>
    <w:rsid w:val="00401966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b/>
      <w:bCs/>
      <w:color w:val="000000"/>
      <w:sz w:val="60"/>
      <w:szCs w:val="60"/>
      <w:bdr w:val="nil"/>
      <w:lang w:val="de-DE" w:eastAsia="en-GB"/>
    </w:rPr>
  </w:style>
  <w:style w:type="character" w:customStyle="1" w:styleId="TitleChar">
    <w:name w:val="Title Char"/>
    <w:basedOn w:val="DefaultParagraphFont"/>
    <w:link w:val="Title"/>
    <w:rsid w:val="00401966"/>
    <w:rPr>
      <w:rFonts w:ascii="Helvetica" w:eastAsia="Arial Unicode MS" w:hAnsi="Helvetica" w:cs="Arial Unicode MS"/>
      <w:b/>
      <w:bCs/>
      <w:color w:val="000000"/>
      <w:sz w:val="60"/>
      <w:szCs w:val="60"/>
      <w:bdr w:val="nil"/>
      <w:lang w:val="de-DE" w:eastAsia="en-GB"/>
    </w:rPr>
  </w:style>
  <w:style w:type="character" w:styleId="Strong">
    <w:name w:val="Strong"/>
    <w:basedOn w:val="DefaultParagraphFont"/>
    <w:uiPriority w:val="22"/>
    <w:qFormat/>
    <w:rsid w:val="003F4D9A"/>
    <w:rPr>
      <w:b/>
      <w:b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2DB0"/>
    <w:pPr>
      <w:widowControl w:val="0"/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D6E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D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12DB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2DB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12DB0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812D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54C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15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52"/>
  </w:style>
  <w:style w:type="paragraph" w:styleId="Footer">
    <w:name w:val="footer"/>
    <w:basedOn w:val="Normal"/>
    <w:link w:val="FooterChar"/>
    <w:uiPriority w:val="99"/>
    <w:unhideWhenUsed/>
    <w:rsid w:val="00915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52"/>
  </w:style>
  <w:style w:type="paragraph" w:styleId="NoSpacing">
    <w:name w:val="No Spacing"/>
    <w:uiPriority w:val="1"/>
    <w:qFormat/>
    <w:rsid w:val="00763177"/>
    <w:pPr>
      <w:widowControl w:val="0"/>
      <w:spacing w:after="0" w:line="240" w:lineRule="auto"/>
    </w:pPr>
  </w:style>
  <w:style w:type="paragraph" w:customStyle="1" w:styleId="Body">
    <w:name w:val="Body"/>
    <w:rsid w:val="004F4487"/>
    <w:pPr>
      <w:spacing w:after="0" w:line="240" w:lineRule="auto"/>
    </w:pPr>
    <w:rPr>
      <w:rFonts w:ascii="Helvetica Neue" w:eastAsia="Arial Unicode MS" w:hAnsi="Arial Unicode MS" w:cs="Arial Unicode MS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D6E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next w:val="Body"/>
    <w:link w:val="TitleChar"/>
    <w:rsid w:val="00401966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b/>
      <w:bCs/>
      <w:color w:val="000000"/>
      <w:sz w:val="60"/>
      <w:szCs w:val="60"/>
      <w:bdr w:val="nil"/>
      <w:lang w:val="de-DE" w:eastAsia="en-GB"/>
    </w:rPr>
  </w:style>
  <w:style w:type="character" w:customStyle="1" w:styleId="TitleChar">
    <w:name w:val="Title Char"/>
    <w:basedOn w:val="DefaultParagraphFont"/>
    <w:link w:val="Title"/>
    <w:rsid w:val="00401966"/>
    <w:rPr>
      <w:rFonts w:ascii="Helvetica" w:eastAsia="Arial Unicode MS" w:hAnsi="Helvetica" w:cs="Arial Unicode MS"/>
      <w:b/>
      <w:bCs/>
      <w:color w:val="000000"/>
      <w:sz w:val="60"/>
      <w:szCs w:val="60"/>
      <w:bdr w:val="nil"/>
      <w:lang w:val="de-DE" w:eastAsia="en-GB"/>
    </w:rPr>
  </w:style>
  <w:style w:type="character" w:styleId="Strong">
    <w:name w:val="Strong"/>
    <w:basedOn w:val="DefaultParagraphFont"/>
    <w:uiPriority w:val="22"/>
    <w:qFormat/>
    <w:rsid w:val="003F4D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931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A49C7-4A4D-714E-949B-78336593E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1</Words>
  <Characters>1717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tps://www.fiverr.com/users/iamsandrahess</dc:creator>
  <cp:keywords>Ben Brody</cp:keywords>
  <dc:description/>
  <cp:lastModifiedBy>Ben Brody</cp:lastModifiedBy>
  <cp:revision>6</cp:revision>
  <cp:lastPrinted>2016-01-19T05:06:00Z</cp:lastPrinted>
  <dcterms:created xsi:type="dcterms:W3CDTF">2018-11-24T18:49:00Z</dcterms:created>
  <dcterms:modified xsi:type="dcterms:W3CDTF">2019-02-21T02:30:00Z</dcterms:modified>
</cp:coreProperties>
</file>